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3C7FA" w14:textId="48E8A940" w:rsidR="00FC6B89" w:rsidRDefault="00616FD1" w:rsidP="000302BB">
      <w:pPr>
        <w:pStyle w:val="Heading1"/>
      </w:pPr>
      <w:r>
        <w:t>Note</w:t>
      </w:r>
    </w:p>
    <w:p w14:paraId="41495D0D" w14:textId="421CEE51" w:rsidR="00FC6B89" w:rsidRDefault="00FC6B89">
      <w:r>
        <w:t xml:space="preserve">To minimize manual task, I chose Indian cuisine as there are only a few labels to adjust. </w:t>
      </w:r>
    </w:p>
    <w:p w14:paraId="6AEF6434" w14:textId="7CE4035E" w:rsidR="00A02E37" w:rsidRDefault="00A02E37">
      <w:bookmarkStart w:id="0" w:name="_GoBack"/>
      <w:bookmarkEnd w:id="0"/>
    </w:p>
    <w:p w14:paraId="52621D51" w14:textId="1BC0200A" w:rsidR="00A02E37" w:rsidRDefault="00A02E37" w:rsidP="000302BB">
      <w:pPr>
        <w:pStyle w:val="Heading1"/>
      </w:pPr>
      <w:r>
        <w:t>Task 1</w:t>
      </w:r>
    </w:p>
    <w:p w14:paraId="12CA866C" w14:textId="77777777" w:rsidR="00CF6D85" w:rsidRDefault="00FC6B89">
      <w:r>
        <w:t xml:space="preserve">As part of task 1, I manually adjusted several tags for the labels provided. </w:t>
      </w:r>
      <w:r w:rsidR="00C708F3">
        <w:t xml:space="preserve">According to the instruction, I made changes by only: 1: Remove false positive </w:t>
      </w:r>
      <w:r w:rsidR="00CF6D85">
        <w:t>non-dish labels</w:t>
      </w:r>
      <w:r w:rsidR="00C708F3">
        <w:t xml:space="preserve"> from list; 2: Change</w:t>
      </w:r>
      <w:r w:rsidR="00CF6D85">
        <w:t xml:space="preserve"> false negative dish names to a positive label.</w:t>
      </w:r>
    </w:p>
    <w:p w14:paraId="321D182C" w14:textId="0C3FF165" w:rsidR="00FC6B89" w:rsidRDefault="00C708F3">
      <w:r>
        <w:t xml:space="preserve"> </w:t>
      </w:r>
      <w:r w:rsidR="00FC6B89">
        <w:t>Changes are included in following list.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4407"/>
        <w:gridCol w:w="4408"/>
      </w:tblGrid>
      <w:tr w:rsidR="005550D1" w:rsidRPr="005550D1" w14:paraId="53216122" w14:textId="77777777" w:rsidTr="005550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53A21385" w14:textId="77777777" w:rsidR="005550D1" w:rsidRPr="005550D1" w:rsidRDefault="005550D1" w:rsidP="005550D1">
            <w:pPr>
              <w:jc w:val="center"/>
            </w:pPr>
            <w:r w:rsidRPr="005550D1">
              <w:t>Removed non-dish false positive labels</w:t>
            </w:r>
          </w:p>
        </w:tc>
        <w:tc>
          <w:tcPr>
            <w:tcW w:w="4408" w:type="dxa"/>
            <w:noWrap/>
            <w:hideMark/>
          </w:tcPr>
          <w:p w14:paraId="0BD3B05C" w14:textId="77777777" w:rsidR="005550D1" w:rsidRPr="005550D1" w:rsidRDefault="005550D1" w:rsidP="005550D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550D1">
              <w:t>false negative dish labels</w:t>
            </w:r>
          </w:p>
        </w:tc>
      </w:tr>
      <w:tr w:rsidR="005550D1" w:rsidRPr="005550D1" w14:paraId="16ACDC43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2983988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las </w:t>
            </w:r>
            <w:proofErr w:type="spellStart"/>
            <w:r w:rsidRPr="005550D1">
              <w:rPr>
                <w:b w:val="0"/>
                <w:bCs w:val="0"/>
              </w:rPr>
              <w:t>vegas</w:t>
            </w:r>
            <w:proofErr w:type="spellEnd"/>
          </w:p>
        </w:tc>
        <w:tc>
          <w:tcPr>
            <w:tcW w:w="4408" w:type="dxa"/>
            <w:noWrap/>
            <w:hideMark/>
          </w:tcPr>
          <w:p w14:paraId="64E3EAA0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50D1">
              <w:t>dipping sauce</w:t>
            </w:r>
          </w:p>
        </w:tc>
      </w:tr>
      <w:tr w:rsidR="005550D1" w:rsidRPr="005550D1" w14:paraId="5255B275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008AAB8B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south </w:t>
            </w:r>
            <w:proofErr w:type="spellStart"/>
            <w:r w:rsidRPr="005550D1">
              <w:rPr>
                <w:b w:val="0"/>
                <w:bCs w:val="0"/>
              </w:rPr>
              <w:t>indian</w:t>
            </w:r>
            <w:proofErr w:type="spellEnd"/>
            <w:r w:rsidRPr="005550D1">
              <w:rPr>
                <w:b w:val="0"/>
                <w:bCs w:val="0"/>
              </w:rPr>
              <w:t xml:space="preserve"> cuisine</w:t>
            </w:r>
          </w:p>
        </w:tc>
        <w:tc>
          <w:tcPr>
            <w:tcW w:w="4408" w:type="dxa"/>
            <w:noWrap/>
            <w:hideMark/>
          </w:tcPr>
          <w:p w14:paraId="62E3A59F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50D1">
              <w:t>tikka masala</w:t>
            </w:r>
          </w:p>
        </w:tc>
      </w:tr>
      <w:tr w:rsidR="005550D1" w:rsidRPr="005550D1" w14:paraId="18C3F39D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3CAC14CF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credit card</w:t>
            </w:r>
          </w:p>
        </w:tc>
        <w:tc>
          <w:tcPr>
            <w:tcW w:w="4408" w:type="dxa"/>
            <w:noWrap/>
            <w:hideMark/>
          </w:tcPr>
          <w:p w14:paraId="30A72F07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50D1">
              <w:t>coconut chicken</w:t>
            </w:r>
          </w:p>
        </w:tc>
      </w:tr>
      <w:tr w:rsidR="005550D1" w:rsidRPr="005550D1" w14:paraId="12A78AE7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3065A03C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south </w:t>
            </w:r>
            <w:proofErr w:type="spellStart"/>
            <w:r w:rsidRPr="005550D1">
              <w:rPr>
                <w:b w:val="0"/>
                <w:bCs w:val="0"/>
              </w:rPr>
              <w:t>asian</w:t>
            </w:r>
            <w:proofErr w:type="spellEnd"/>
          </w:p>
        </w:tc>
        <w:tc>
          <w:tcPr>
            <w:tcW w:w="4408" w:type="dxa"/>
            <w:noWrap/>
            <w:hideMark/>
          </w:tcPr>
          <w:p w14:paraId="45C0DB3D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550D1">
              <w:t>appetizer we</w:t>
            </w:r>
          </w:p>
        </w:tc>
      </w:tr>
      <w:tr w:rsidR="005550D1" w:rsidRPr="005550D1" w14:paraId="744236EB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0888E4B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san </w:t>
            </w:r>
            <w:proofErr w:type="spellStart"/>
            <w:r w:rsidRPr="005550D1">
              <w:rPr>
                <w:b w:val="0"/>
                <w:bCs w:val="0"/>
              </w:rPr>
              <w:t>francisco</w:t>
            </w:r>
            <w:proofErr w:type="spellEnd"/>
          </w:p>
        </w:tc>
        <w:tc>
          <w:tcPr>
            <w:tcW w:w="4408" w:type="dxa"/>
            <w:noWrap/>
            <w:hideMark/>
          </w:tcPr>
          <w:p w14:paraId="51C7ACEF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6B7DA8CA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2B41DD5E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mother </w:t>
            </w:r>
            <w:proofErr w:type="spellStart"/>
            <w:r w:rsidRPr="005550D1">
              <w:rPr>
                <w:b w:val="0"/>
                <w:bCs w:val="0"/>
              </w:rPr>
              <w:t>india</w:t>
            </w:r>
            <w:proofErr w:type="spellEnd"/>
          </w:p>
        </w:tc>
        <w:tc>
          <w:tcPr>
            <w:tcW w:w="4408" w:type="dxa"/>
            <w:noWrap/>
            <w:hideMark/>
          </w:tcPr>
          <w:p w14:paraId="18D62CB4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2F3F879B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EC13E73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belly dancing</w:t>
            </w:r>
          </w:p>
        </w:tc>
        <w:tc>
          <w:tcPr>
            <w:tcW w:w="4408" w:type="dxa"/>
            <w:noWrap/>
            <w:hideMark/>
          </w:tcPr>
          <w:p w14:paraId="66859F5C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732EFD23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33421076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strip mall</w:t>
            </w:r>
          </w:p>
        </w:tc>
        <w:tc>
          <w:tcPr>
            <w:tcW w:w="4408" w:type="dxa"/>
            <w:noWrap/>
            <w:hideMark/>
          </w:tcPr>
          <w:p w14:paraId="087E5FD4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43FB7999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6CB21F99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south </w:t>
            </w:r>
            <w:proofErr w:type="spellStart"/>
            <w:r w:rsidRPr="005550D1">
              <w:rPr>
                <w:b w:val="0"/>
                <w:bCs w:val="0"/>
              </w:rPr>
              <w:t>indian</w:t>
            </w:r>
            <w:proofErr w:type="spellEnd"/>
          </w:p>
        </w:tc>
        <w:tc>
          <w:tcPr>
            <w:tcW w:w="4408" w:type="dxa"/>
            <w:noWrap/>
            <w:hideMark/>
          </w:tcPr>
          <w:p w14:paraId="08732267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3F4ACB27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2174B48E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date night</w:t>
            </w:r>
          </w:p>
        </w:tc>
        <w:tc>
          <w:tcPr>
            <w:tcW w:w="4408" w:type="dxa"/>
            <w:noWrap/>
            <w:hideMark/>
          </w:tcPr>
          <w:p w14:paraId="153F7A7D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5C4443D0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3360646C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bay area</w:t>
            </w:r>
          </w:p>
        </w:tc>
        <w:tc>
          <w:tcPr>
            <w:tcW w:w="4408" w:type="dxa"/>
            <w:noWrap/>
            <w:hideMark/>
          </w:tcPr>
          <w:p w14:paraId="13F94121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0EE22394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1EA5E93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middle eastern</w:t>
            </w:r>
          </w:p>
        </w:tc>
        <w:tc>
          <w:tcPr>
            <w:tcW w:w="4408" w:type="dxa"/>
            <w:noWrap/>
            <w:hideMark/>
          </w:tcPr>
          <w:p w14:paraId="573B0957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27C6B8A6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147B977F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belly dancer</w:t>
            </w:r>
          </w:p>
        </w:tc>
        <w:tc>
          <w:tcPr>
            <w:tcW w:w="4408" w:type="dxa"/>
            <w:noWrap/>
            <w:hideMark/>
          </w:tcPr>
          <w:p w14:paraId="646F957D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7BBAD156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0DA682C9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mount </w:t>
            </w:r>
            <w:proofErr w:type="spellStart"/>
            <w:r w:rsidRPr="005550D1">
              <w:rPr>
                <w:b w:val="0"/>
                <w:bCs w:val="0"/>
              </w:rPr>
              <w:t>everest</w:t>
            </w:r>
            <w:proofErr w:type="spellEnd"/>
          </w:p>
        </w:tc>
        <w:tc>
          <w:tcPr>
            <w:tcW w:w="4408" w:type="dxa"/>
            <w:noWrap/>
            <w:hideMark/>
          </w:tcPr>
          <w:p w14:paraId="47F421A0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1429B950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8FDC4C1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 xml:space="preserve">south </w:t>
            </w:r>
            <w:proofErr w:type="spellStart"/>
            <w:r w:rsidRPr="005550D1">
              <w:rPr>
                <w:b w:val="0"/>
                <w:bCs w:val="0"/>
              </w:rPr>
              <w:t>india</w:t>
            </w:r>
            <w:proofErr w:type="spellEnd"/>
          </w:p>
        </w:tc>
        <w:tc>
          <w:tcPr>
            <w:tcW w:w="4408" w:type="dxa"/>
            <w:noWrap/>
            <w:hideMark/>
          </w:tcPr>
          <w:p w14:paraId="4A720B56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5D35B882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1FB6E817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proofErr w:type="spellStart"/>
            <w:r w:rsidRPr="005550D1">
              <w:rPr>
                <w:b w:val="0"/>
                <w:bCs w:val="0"/>
              </w:rPr>
              <w:t>indian</w:t>
            </w:r>
            <w:proofErr w:type="spellEnd"/>
            <w:r w:rsidRPr="005550D1">
              <w:rPr>
                <w:b w:val="0"/>
                <w:bCs w:val="0"/>
              </w:rPr>
              <w:t xml:space="preserve"> cuisine</w:t>
            </w:r>
          </w:p>
        </w:tc>
        <w:tc>
          <w:tcPr>
            <w:tcW w:w="4408" w:type="dxa"/>
            <w:noWrap/>
            <w:hideMark/>
          </w:tcPr>
          <w:p w14:paraId="46F26C68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35A0B0A8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70F42E30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proofErr w:type="spellStart"/>
            <w:r w:rsidRPr="005550D1">
              <w:rPr>
                <w:b w:val="0"/>
                <w:bCs w:val="0"/>
              </w:rPr>
              <w:t>india</w:t>
            </w:r>
            <w:proofErr w:type="spellEnd"/>
            <w:r w:rsidRPr="005550D1">
              <w:rPr>
                <w:b w:val="0"/>
                <w:bCs w:val="0"/>
              </w:rPr>
              <w:t xml:space="preserve"> gate</w:t>
            </w:r>
          </w:p>
        </w:tc>
        <w:tc>
          <w:tcPr>
            <w:tcW w:w="4408" w:type="dxa"/>
            <w:noWrap/>
            <w:hideMark/>
          </w:tcPr>
          <w:p w14:paraId="629CD4E8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745A659D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70A5F7D7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that's not</w:t>
            </w:r>
          </w:p>
        </w:tc>
        <w:tc>
          <w:tcPr>
            <w:tcW w:w="4408" w:type="dxa"/>
            <w:noWrap/>
            <w:hideMark/>
          </w:tcPr>
          <w:p w14:paraId="2A21F901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2362BB2F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4AF93876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if there was</w:t>
            </w:r>
          </w:p>
        </w:tc>
        <w:tc>
          <w:tcPr>
            <w:tcW w:w="4408" w:type="dxa"/>
            <w:noWrap/>
            <w:hideMark/>
          </w:tcPr>
          <w:p w14:paraId="55F7ED98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684C48EF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1DB3C12F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a traditional</w:t>
            </w:r>
          </w:p>
        </w:tc>
        <w:tc>
          <w:tcPr>
            <w:tcW w:w="4408" w:type="dxa"/>
            <w:noWrap/>
            <w:hideMark/>
          </w:tcPr>
          <w:p w14:paraId="1406EA04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2BA5A607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5196DC7A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hands down the best</w:t>
            </w:r>
          </w:p>
        </w:tc>
        <w:tc>
          <w:tcPr>
            <w:tcW w:w="4408" w:type="dxa"/>
            <w:noWrap/>
            <w:hideMark/>
          </w:tcPr>
          <w:p w14:paraId="2395247D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550D1" w:rsidRPr="005550D1" w14:paraId="0E921122" w14:textId="77777777" w:rsidTr="005550D1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07" w:type="dxa"/>
            <w:noWrap/>
            <w:hideMark/>
          </w:tcPr>
          <w:p w14:paraId="0CDF337C" w14:textId="77777777" w:rsidR="005550D1" w:rsidRPr="005550D1" w:rsidRDefault="005550D1" w:rsidP="005550D1">
            <w:pPr>
              <w:jc w:val="center"/>
              <w:rPr>
                <w:b w:val="0"/>
                <w:bCs w:val="0"/>
              </w:rPr>
            </w:pPr>
            <w:r w:rsidRPr="005550D1">
              <w:rPr>
                <w:b w:val="0"/>
                <w:bCs w:val="0"/>
              </w:rPr>
              <w:t>the reviews on yelp</w:t>
            </w:r>
          </w:p>
        </w:tc>
        <w:tc>
          <w:tcPr>
            <w:tcW w:w="4408" w:type="dxa"/>
            <w:noWrap/>
            <w:hideMark/>
          </w:tcPr>
          <w:p w14:paraId="69C6E6D3" w14:textId="77777777" w:rsidR="005550D1" w:rsidRPr="005550D1" w:rsidRDefault="005550D1" w:rsidP="005550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9C7FB5A" w14:textId="451EB7B3" w:rsidR="00E145B9" w:rsidRDefault="00E145B9"/>
    <w:p w14:paraId="467A1B21" w14:textId="556F974E" w:rsidR="002020FD" w:rsidRDefault="002020FD"/>
    <w:p w14:paraId="350C6EC4" w14:textId="5A83D354" w:rsidR="002020FD" w:rsidRDefault="002020FD" w:rsidP="000302BB">
      <w:pPr>
        <w:pStyle w:val="Heading1"/>
      </w:pPr>
      <w:r>
        <w:t>Task 2</w:t>
      </w:r>
    </w:p>
    <w:p w14:paraId="0E4F23B9" w14:textId="7B2683D4" w:rsidR="002020FD" w:rsidRDefault="002020FD">
      <w:r>
        <w:t>In this task, I used SegPhrase to generate additional dish names not included in provided labels.</w:t>
      </w:r>
    </w:p>
    <w:p w14:paraId="2BAF4A34" w14:textId="5D9CDF45" w:rsidR="00827990" w:rsidRDefault="00827990">
      <w:r>
        <w:t>Environ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51623" w14:paraId="315EBCC7" w14:textId="77777777" w:rsidTr="00751623">
        <w:tc>
          <w:tcPr>
            <w:tcW w:w="9350" w:type="dxa"/>
          </w:tcPr>
          <w:p w14:paraId="44349C58" w14:textId="0337333C" w:rsidR="00751623" w:rsidRDefault="00751623">
            <w:r>
              <w:lastRenderedPageBreak/>
              <w:t>Windows Subsystem for Linux</w:t>
            </w:r>
          </w:p>
        </w:tc>
      </w:tr>
      <w:tr w:rsidR="00751623" w14:paraId="4570973C" w14:textId="77777777" w:rsidTr="00751623">
        <w:tc>
          <w:tcPr>
            <w:tcW w:w="9350" w:type="dxa"/>
          </w:tcPr>
          <w:p w14:paraId="1A7CEBD9" w14:textId="1CFED669" w:rsidR="00751623" w:rsidRDefault="00751623">
            <w:r>
              <w:t>Python 2.7</w:t>
            </w:r>
          </w:p>
        </w:tc>
      </w:tr>
      <w:tr w:rsidR="00751623" w14:paraId="60B774E0" w14:textId="77777777" w:rsidTr="00751623">
        <w:tc>
          <w:tcPr>
            <w:tcW w:w="9350" w:type="dxa"/>
          </w:tcPr>
          <w:p w14:paraId="40C1AA85" w14:textId="32FFF2D4" w:rsidR="00751623" w:rsidRDefault="00751623">
            <w:r>
              <w:t>G++ 4.8</w:t>
            </w:r>
          </w:p>
        </w:tc>
      </w:tr>
    </w:tbl>
    <w:p w14:paraId="662E36FA" w14:textId="6382A983" w:rsidR="00751623" w:rsidRDefault="00751623"/>
    <w:p w14:paraId="26AE0538" w14:textId="5D60B8AE" w:rsidR="00512276" w:rsidRDefault="00C30D0A">
      <w:r>
        <w:t>Parameters for SegPhrase:</w:t>
      </w:r>
    </w:p>
    <w:p w14:paraId="6299D156" w14:textId="5F5EBACC" w:rsidR="00C30D0A" w:rsidRDefault="00C30D0A">
      <w:r w:rsidRPr="008776F5">
        <w:rPr>
          <w:b/>
          <w:bCs/>
        </w:rPr>
        <w:t xml:space="preserve">RAW_TEXT: </w:t>
      </w:r>
      <w:r w:rsidR="002D1302" w:rsidRPr="008776F5">
        <w:rPr>
          <w:b/>
          <w:bCs/>
        </w:rPr>
        <w:t>'</w:t>
      </w:r>
      <w:r w:rsidR="008776F5" w:rsidRPr="008776F5">
        <w:rPr>
          <w:b/>
          <w:bCs/>
        </w:rPr>
        <w:t>Indian.txt</w:t>
      </w:r>
      <w:r w:rsidR="002D1302" w:rsidRPr="008776F5">
        <w:rPr>
          <w:b/>
          <w:bCs/>
        </w:rPr>
        <w:t>'</w:t>
      </w:r>
      <w:r w:rsidR="008776F5">
        <w:t xml:space="preserve"> </w:t>
      </w:r>
      <w:r w:rsidR="008776F5">
        <w:rPr>
          <w:rFonts w:hint="eastAsia"/>
        </w:rPr>
        <w:t>#</w:t>
      </w:r>
      <w:r>
        <w:t>the</w:t>
      </w:r>
      <w:r w:rsidR="007553A7">
        <w:t xml:space="preserve"> Indian cuisine</w:t>
      </w:r>
      <w:r>
        <w:t xml:space="preserve"> </w:t>
      </w:r>
      <w:r w:rsidR="007553A7">
        <w:t>reviews generated from Task1. There are about 30000 paragraphs in total</w:t>
      </w:r>
      <w:r w:rsidR="00F35022">
        <w:t>.</w:t>
      </w:r>
    </w:p>
    <w:p w14:paraId="6B781FC7" w14:textId="61CA7232" w:rsidR="00882CE8" w:rsidRPr="008776F5" w:rsidRDefault="00882CE8" w:rsidP="00882CE8">
      <w:pPr>
        <w:rPr>
          <w:b/>
          <w:bCs/>
        </w:rPr>
      </w:pPr>
      <w:r w:rsidRPr="008776F5">
        <w:rPr>
          <w:b/>
          <w:bCs/>
        </w:rPr>
        <w:t>AUTO_LABEL=</w:t>
      </w:r>
      <w:proofErr w:type="gramStart"/>
      <w:r w:rsidR="00B373FA" w:rsidRPr="008776F5">
        <w:rPr>
          <w:b/>
          <w:bCs/>
        </w:rPr>
        <w:t>1</w:t>
      </w:r>
      <w:r w:rsidR="008776F5">
        <w:rPr>
          <w:b/>
          <w:bCs/>
        </w:rPr>
        <w:t xml:space="preserve"> </w:t>
      </w:r>
      <w:r w:rsidR="000609F7">
        <w:rPr>
          <w:b/>
          <w:bCs/>
        </w:rPr>
        <w:t xml:space="preserve"> </w:t>
      </w:r>
      <w:r w:rsidR="000609F7" w:rsidRPr="000609F7">
        <w:t>#</w:t>
      </w:r>
      <w:proofErr w:type="gramEnd"/>
      <w:r w:rsidR="000609F7" w:rsidRPr="000609F7">
        <w:t xml:space="preserve"> I </w:t>
      </w:r>
      <w:r w:rsidR="000609F7">
        <w:t xml:space="preserve">generated labels with </w:t>
      </w:r>
      <w:r w:rsidR="000609F7" w:rsidRPr="000609F7">
        <w:t>both AUTO_LABEL</w:t>
      </w:r>
      <w:r w:rsidR="000609F7">
        <w:t xml:space="preserve"> set to 0 and 1. I will make a comparison in next session.</w:t>
      </w:r>
    </w:p>
    <w:p w14:paraId="7A67F785" w14:textId="77777777" w:rsidR="00882CE8" w:rsidRPr="008776F5" w:rsidRDefault="00882CE8" w:rsidP="00882CE8">
      <w:pPr>
        <w:rPr>
          <w:b/>
          <w:bCs/>
        </w:rPr>
      </w:pPr>
      <w:r w:rsidRPr="008776F5">
        <w:rPr>
          <w:b/>
          <w:bCs/>
        </w:rPr>
        <w:t>WORDNET_NOUN=0</w:t>
      </w:r>
    </w:p>
    <w:p w14:paraId="018FAE9E" w14:textId="05BF1DC6" w:rsidR="00882CE8" w:rsidRPr="008776F5" w:rsidRDefault="00882CE8" w:rsidP="00882CE8">
      <w:pPr>
        <w:rPr>
          <w:rFonts w:hint="eastAsia"/>
        </w:rPr>
      </w:pPr>
      <w:r w:rsidRPr="008776F5">
        <w:rPr>
          <w:b/>
          <w:bCs/>
        </w:rPr>
        <w:t>DATA_LABEL='data/</w:t>
      </w:r>
      <w:proofErr w:type="spellStart"/>
      <w:r w:rsidRPr="008776F5">
        <w:rPr>
          <w:b/>
          <w:bCs/>
        </w:rPr>
        <w:t>Indian_update.</w:t>
      </w:r>
      <w:r w:rsidR="00CC53FF" w:rsidRPr="008776F5">
        <w:rPr>
          <w:b/>
          <w:bCs/>
        </w:rPr>
        <w:t>label</w:t>
      </w:r>
      <w:proofErr w:type="spellEnd"/>
      <w:r w:rsidR="008776F5" w:rsidRPr="008776F5">
        <w:rPr>
          <w:rFonts w:hint="eastAsia"/>
          <w:b/>
          <w:bCs/>
        </w:rPr>
        <w:t>'</w:t>
      </w:r>
      <w:r w:rsidR="008776F5" w:rsidRPr="008776F5">
        <w:rPr>
          <w:b/>
          <w:bCs/>
        </w:rPr>
        <w:t xml:space="preserve"> </w:t>
      </w:r>
      <w:r w:rsidR="008776F5">
        <w:rPr>
          <w:rFonts w:hint="eastAsia"/>
        </w:rPr>
        <w:t>#</w:t>
      </w:r>
      <w:r w:rsidR="008776F5">
        <w:t xml:space="preserve"> </w:t>
      </w:r>
      <w:r w:rsidR="008776F5">
        <w:rPr>
          <w:rFonts w:hint="eastAsia"/>
        </w:rPr>
        <w:t>t</w:t>
      </w:r>
      <w:r w:rsidR="008776F5">
        <w:t xml:space="preserve">he updated labels manually adjusted by </w:t>
      </w:r>
      <w:r w:rsidR="00BF3DF9">
        <w:t>me</w:t>
      </w:r>
      <w:r w:rsidR="008776F5">
        <w:t>.</w:t>
      </w:r>
      <w:r w:rsidR="00004C89">
        <w:t xml:space="preserve"> 140 labels in total.</w:t>
      </w:r>
    </w:p>
    <w:p w14:paraId="002A9C46" w14:textId="77777777" w:rsidR="00882CE8" w:rsidRPr="008776F5" w:rsidRDefault="00882CE8" w:rsidP="00882CE8">
      <w:pPr>
        <w:rPr>
          <w:b/>
          <w:bCs/>
        </w:rPr>
      </w:pPr>
      <w:r w:rsidRPr="008776F5">
        <w:rPr>
          <w:b/>
          <w:bCs/>
        </w:rPr>
        <w:t>KNOWLEDGE_BASE='data/wiki_labels_quality.txt'</w:t>
      </w:r>
    </w:p>
    <w:p w14:paraId="008B20DB" w14:textId="139C2AAF" w:rsidR="00F35022" w:rsidRDefault="00882CE8" w:rsidP="00882CE8">
      <w:pPr>
        <w:rPr>
          <w:b/>
          <w:bCs/>
        </w:rPr>
      </w:pPr>
      <w:r w:rsidRPr="008776F5">
        <w:rPr>
          <w:b/>
          <w:bCs/>
        </w:rPr>
        <w:t>KNOWLEDGE_BASE_LARGE='data/wiki_labels_all.txt'</w:t>
      </w:r>
    </w:p>
    <w:p w14:paraId="691E29BA" w14:textId="4533C094" w:rsidR="00691422" w:rsidRDefault="00691422" w:rsidP="00882CE8">
      <w:pPr>
        <w:rPr>
          <w:b/>
          <w:bCs/>
        </w:rPr>
      </w:pPr>
    </w:p>
    <w:p w14:paraId="6D6FB8D7" w14:textId="3F734250" w:rsidR="00691422" w:rsidRDefault="004C4629" w:rsidP="00882CE8">
      <w:r>
        <w:t xml:space="preserve">As there are 5 iterations, </w:t>
      </w:r>
      <w:r w:rsidR="00E510D5">
        <w:t>A total of</w:t>
      </w:r>
      <w:r>
        <w:t xml:space="preserve"> 1380 labels generated from SegPhrase</w:t>
      </w:r>
      <w:r w:rsidR="00A84DEC">
        <w:t>, with the maximum phrase length of 6 words.</w:t>
      </w:r>
    </w:p>
    <w:p w14:paraId="43C3BE3F" w14:textId="1B971D11" w:rsidR="00A84DEC" w:rsidRDefault="00A84DEC" w:rsidP="00882CE8"/>
    <w:p w14:paraId="40C2D617" w14:textId="0240A1E9" w:rsidR="00413821" w:rsidRDefault="00413821" w:rsidP="00AD41D3">
      <w:pPr>
        <w:pStyle w:val="Heading1"/>
      </w:pPr>
      <w:r>
        <w:t>Analysis</w:t>
      </w:r>
    </w:p>
    <w:p w14:paraId="2E9CBBAF" w14:textId="21DF5B0A" w:rsidR="00EE3B07" w:rsidRDefault="00EE3B07" w:rsidP="00882CE8">
      <w:r>
        <w:t>A snapchat of first 30 phrases generated</w:t>
      </w:r>
      <w:r w:rsidR="00412613">
        <w:t xml:space="preserve"> with AUTO_LABEL =</w:t>
      </w:r>
      <w:proofErr w:type="gramStart"/>
      <w:r w:rsidR="00412613">
        <w:t xml:space="preserve">1 </w:t>
      </w:r>
      <w:r>
        <w:t xml:space="preserve"> are</w:t>
      </w:r>
      <w:proofErr w:type="gramEnd"/>
      <w:r>
        <w:t xml:space="preserve"> provided as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160"/>
      </w:tblGrid>
      <w:tr w:rsidR="00CB7F54" w:rsidRPr="00EE3B07" w14:paraId="58187D91" w14:textId="77777777" w:rsidTr="00496C78">
        <w:trPr>
          <w:trHeight w:val="285"/>
          <w:tblHeader/>
        </w:trPr>
        <w:tc>
          <w:tcPr>
            <w:tcW w:w="2965" w:type="dxa"/>
            <w:noWrap/>
          </w:tcPr>
          <w:p w14:paraId="3406F190" w14:textId="1D92FA72" w:rsidR="00CB7F54" w:rsidRPr="00496C78" w:rsidRDefault="00CB7F54">
            <w:pPr>
              <w:rPr>
                <w:b/>
                <w:bCs/>
              </w:rPr>
            </w:pPr>
            <w:r w:rsidRPr="00496C78">
              <w:rPr>
                <w:b/>
                <w:bCs/>
              </w:rPr>
              <w:t>Phrase</w:t>
            </w:r>
          </w:p>
        </w:tc>
        <w:tc>
          <w:tcPr>
            <w:tcW w:w="2160" w:type="dxa"/>
            <w:noWrap/>
          </w:tcPr>
          <w:p w14:paraId="096DE5E0" w14:textId="4788A2E9" w:rsidR="00CB7F54" w:rsidRPr="00496C78" w:rsidRDefault="003A6C03" w:rsidP="00EE3B07">
            <w:pPr>
              <w:rPr>
                <w:b/>
                <w:bCs/>
              </w:rPr>
            </w:pPr>
            <w:proofErr w:type="spellStart"/>
            <w:r w:rsidRPr="00496C78">
              <w:rPr>
                <w:b/>
                <w:bCs/>
              </w:rPr>
              <w:t>Quanlity</w:t>
            </w:r>
            <w:proofErr w:type="spellEnd"/>
            <w:r w:rsidRPr="00496C78">
              <w:rPr>
                <w:b/>
                <w:bCs/>
              </w:rPr>
              <w:t xml:space="preserve"> Score</w:t>
            </w:r>
          </w:p>
        </w:tc>
      </w:tr>
      <w:tr w:rsidR="00EE3B07" w:rsidRPr="00EE3B07" w14:paraId="150A7E83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9A61A21" w14:textId="77777777" w:rsidR="00EE3B07" w:rsidRPr="00EE3B07" w:rsidRDefault="00EE3B07">
            <w:proofErr w:type="spellStart"/>
            <w:r w:rsidRPr="00EE3B07">
              <w:t>fast_foo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4456398" w14:textId="77777777" w:rsidR="00EE3B07" w:rsidRPr="00EE3B07" w:rsidRDefault="00EE3B07" w:rsidP="00EE3B07">
            <w:r w:rsidRPr="00EE3B07">
              <w:t>0.99973</w:t>
            </w:r>
          </w:p>
        </w:tc>
      </w:tr>
      <w:tr w:rsidR="00EE3B07" w:rsidRPr="00EE3B07" w14:paraId="29E416C0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EA41538" w14:textId="77777777" w:rsidR="00EE3B07" w:rsidRPr="00EE3B07" w:rsidRDefault="00EE3B07">
            <w:proofErr w:type="spellStart"/>
            <w:r w:rsidRPr="00EE3B07">
              <w:t>main_cours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7CEF6F0" w14:textId="77777777" w:rsidR="00EE3B07" w:rsidRPr="00EE3B07" w:rsidRDefault="00EE3B07" w:rsidP="00EE3B07">
            <w:r w:rsidRPr="00EE3B07">
              <w:t>0.999165</w:t>
            </w:r>
          </w:p>
        </w:tc>
      </w:tr>
      <w:tr w:rsidR="00EE3B07" w:rsidRPr="00EE3B07" w14:paraId="568F1D0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E499B1E" w14:textId="77777777" w:rsidR="00EE3B07" w:rsidRPr="00EE3B07" w:rsidRDefault="00EE3B07">
            <w:proofErr w:type="spellStart"/>
            <w:r w:rsidRPr="00EE3B07">
              <w:t>tandoori_chicke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8D09FCB" w14:textId="77777777" w:rsidR="00EE3B07" w:rsidRPr="00EE3B07" w:rsidRDefault="00EE3B07" w:rsidP="00EE3B07">
            <w:r w:rsidRPr="00EE3B07">
              <w:t>0.998969</w:t>
            </w:r>
          </w:p>
        </w:tc>
      </w:tr>
      <w:tr w:rsidR="00EE3B07" w:rsidRPr="00EE3B07" w14:paraId="65B11DE2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B59F0DC" w14:textId="77777777" w:rsidR="00EE3B07" w:rsidRPr="00EE3B07" w:rsidRDefault="00EE3B07">
            <w:proofErr w:type="spellStart"/>
            <w:r w:rsidRPr="00EE3B07">
              <w:t>south_india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479F4CC" w14:textId="77777777" w:rsidR="00EE3B07" w:rsidRPr="00EE3B07" w:rsidRDefault="00EE3B07" w:rsidP="00EE3B07">
            <w:r w:rsidRPr="00EE3B07">
              <w:t>0.998969</w:t>
            </w:r>
          </w:p>
        </w:tc>
      </w:tr>
      <w:tr w:rsidR="00EE3B07" w:rsidRPr="00EE3B07" w14:paraId="15D3A910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6D456E5" w14:textId="77777777" w:rsidR="00EE3B07" w:rsidRPr="00EE3B07" w:rsidRDefault="00EE3B07">
            <w:proofErr w:type="spellStart"/>
            <w:r w:rsidRPr="00EE3B07">
              <w:t>indian_paradis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B166955" w14:textId="77777777" w:rsidR="00EE3B07" w:rsidRPr="00EE3B07" w:rsidRDefault="00EE3B07" w:rsidP="00EE3B07">
            <w:r w:rsidRPr="00EE3B07">
              <w:t>0.998969</w:t>
            </w:r>
          </w:p>
        </w:tc>
      </w:tr>
      <w:tr w:rsidR="00EE3B07" w:rsidRPr="00EE3B07" w14:paraId="5165A3B4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40993B7" w14:textId="77777777" w:rsidR="00EE3B07" w:rsidRPr="00EE3B07" w:rsidRDefault="00EE3B07">
            <w:proofErr w:type="spellStart"/>
            <w:r w:rsidRPr="00EE3B07">
              <w:t>food_court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E74C992" w14:textId="77777777" w:rsidR="00EE3B07" w:rsidRPr="00EE3B07" w:rsidRDefault="00EE3B07" w:rsidP="00EE3B07">
            <w:r w:rsidRPr="00EE3B07">
              <w:t>0.998969</w:t>
            </w:r>
          </w:p>
        </w:tc>
      </w:tr>
      <w:tr w:rsidR="00EE3B07" w:rsidRPr="00EE3B07" w14:paraId="456EF6C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3461D09" w14:textId="77777777" w:rsidR="00EE3B07" w:rsidRPr="00EE3B07" w:rsidRDefault="00EE3B07">
            <w:proofErr w:type="spellStart"/>
            <w:r w:rsidRPr="00EE3B07">
              <w:t>tomato_soup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3D4CAA4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00145B26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CFD29A5" w14:textId="77777777" w:rsidR="00EE3B07" w:rsidRPr="00EE3B07" w:rsidRDefault="00EE3B07">
            <w:proofErr w:type="spellStart"/>
            <w:r w:rsidRPr="00EE3B07">
              <w:t>tikki_ma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7338F7C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6C51586B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7F95EC7" w14:textId="77777777" w:rsidR="00EE3B07" w:rsidRPr="00EE3B07" w:rsidRDefault="00EE3B07">
            <w:proofErr w:type="spellStart"/>
            <w:r w:rsidRPr="00EE3B07">
              <w:t>tika_ma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4B5C4F3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0F405E4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7B9FF47" w14:textId="77777777" w:rsidR="00EE3B07" w:rsidRPr="00EE3B07" w:rsidRDefault="00EE3B07">
            <w:proofErr w:type="spellStart"/>
            <w:r w:rsidRPr="00EE3B07">
              <w:t>strip_mall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5830AC2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684D7935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36DFDFF" w14:textId="77777777" w:rsidR="00EE3B07" w:rsidRPr="00EE3B07" w:rsidRDefault="00EE3B07">
            <w:proofErr w:type="spellStart"/>
            <w:r w:rsidRPr="00EE3B07">
              <w:t>south_asia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DB5F38F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69E29B39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F2FD24C" w14:textId="77777777" w:rsidR="00EE3B07" w:rsidRPr="00EE3B07" w:rsidRDefault="00EE3B07">
            <w:proofErr w:type="spellStart"/>
            <w:r w:rsidRPr="00EE3B07">
              <w:t>san_francisco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8A3AAF6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12503DB2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569BD36" w14:textId="77777777" w:rsidR="00EE3B07" w:rsidRPr="00EE3B07" w:rsidRDefault="00EE3B07">
            <w:proofErr w:type="spellStart"/>
            <w:r w:rsidRPr="00EE3B07">
              <w:t>salad_bar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48CA2D9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00C1B48D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B5B877E" w14:textId="77777777" w:rsidR="00EE3B07" w:rsidRPr="00EE3B07" w:rsidRDefault="00EE3B07">
            <w:proofErr w:type="spellStart"/>
            <w:r w:rsidRPr="00EE3B07">
              <w:t>rice_pudding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169BE98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49C510C8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23824EB" w14:textId="77777777" w:rsidR="00EE3B07" w:rsidRPr="00EE3B07" w:rsidRDefault="00EE3B07">
            <w:proofErr w:type="spellStart"/>
            <w:r w:rsidRPr="00EE3B07">
              <w:t>palak_paneer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EED1ED7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19A6337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821B5C1" w14:textId="77777777" w:rsidR="00EE3B07" w:rsidRPr="00EE3B07" w:rsidRDefault="00EE3B07">
            <w:proofErr w:type="spellStart"/>
            <w:r w:rsidRPr="00EE3B07">
              <w:lastRenderedPageBreak/>
              <w:t>nicely_decorate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0467293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17CFD389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8122432" w14:textId="77777777" w:rsidR="00EE3B07" w:rsidRPr="00EE3B07" w:rsidRDefault="00EE3B07">
            <w:proofErr w:type="spellStart"/>
            <w:r w:rsidRPr="00EE3B07">
              <w:t>mt_everest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B034738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60B6D056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AF2FE59" w14:textId="77777777" w:rsidR="00EE3B07" w:rsidRPr="00EE3B07" w:rsidRDefault="00EE3B07">
            <w:proofErr w:type="spellStart"/>
            <w:r w:rsidRPr="00EE3B07">
              <w:t>middle_easter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7144C0F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01FBAF40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0635ADE" w14:textId="77777777" w:rsidR="00EE3B07" w:rsidRPr="00EE3B07" w:rsidRDefault="00EE3B07">
            <w:proofErr w:type="spellStart"/>
            <w:r w:rsidRPr="00EE3B07">
              <w:t>mango_custar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EA1D881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48ABEB3C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F7ECA52" w14:textId="77777777" w:rsidR="00EE3B07" w:rsidRPr="00EE3B07" w:rsidRDefault="00EE3B07">
            <w:proofErr w:type="spellStart"/>
            <w:r w:rsidRPr="00EE3B07">
              <w:t>main_course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E247BBE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241E4FAF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66C3404" w14:textId="77777777" w:rsidR="00EE3B07" w:rsidRPr="00EE3B07" w:rsidRDefault="00EE3B07">
            <w:proofErr w:type="spellStart"/>
            <w:r w:rsidRPr="00EE3B07">
              <w:t>left_over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014416B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698440A4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9E3ADB0" w14:textId="77777777" w:rsidR="00EE3B07" w:rsidRPr="00EE3B07" w:rsidRDefault="00EE3B07">
            <w:proofErr w:type="spellStart"/>
            <w:r w:rsidRPr="00EE3B07">
              <w:t>las_vega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E8B1A7E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51C9C50F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1B0D0F0" w14:textId="77777777" w:rsidR="00EE3B07" w:rsidRPr="00EE3B07" w:rsidRDefault="00EE3B07">
            <w:proofErr w:type="spellStart"/>
            <w:r w:rsidRPr="00EE3B07">
              <w:t>la_cart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474C363E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1458F6B8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499B6CD" w14:textId="77777777" w:rsidR="00EE3B07" w:rsidRPr="00EE3B07" w:rsidRDefault="00EE3B07">
            <w:proofErr w:type="spellStart"/>
            <w:r w:rsidRPr="00EE3B07">
              <w:t>indian_cuisin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806B4F5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7BAE98E2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3FDB0E9" w14:textId="77777777" w:rsidR="00EE3B07" w:rsidRPr="00EE3B07" w:rsidRDefault="00EE3B07">
            <w:proofErr w:type="spellStart"/>
            <w:r w:rsidRPr="00EE3B07">
              <w:t>iced_te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67899BC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48B13547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42C2343" w14:textId="77777777" w:rsidR="00EE3B07" w:rsidRPr="00EE3B07" w:rsidRDefault="00EE3B07">
            <w:proofErr w:type="spellStart"/>
            <w:r w:rsidRPr="00EE3B07">
              <w:t>ice_cream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C51C9A2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31F96A3C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155AE12" w14:textId="77777777" w:rsidR="00EE3B07" w:rsidRPr="00EE3B07" w:rsidRDefault="00EE3B07">
            <w:proofErr w:type="spellStart"/>
            <w:r w:rsidRPr="00EE3B07">
              <w:t>guru_pala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F03DB1A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5590A6A8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86D47F4" w14:textId="77777777" w:rsidR="00EE3B07" w:rsidRPr="00EE3B07" w:rsidRDefault="00EE3B07">
            <w:proofErr w:type="spellStart"/>
            <w:r w:rsidRPr="00EE3B07">
              <w:t>gulab_jamu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36E3269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49EFF6FD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95663EF" w14:textId="77777777" w:rsidR="00EE3B07" w:rsidRPr="00EE3B07" w:rsidRDefault="00EE3B07">
            <w:proofErr w:type="spellStart"/>
            <w:r w:rsidRPr="00EE3B07">
              <w:t>gluten_fre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24486B0" w14:textId="77777777" w:rsidR="00EE3B07" w:rsidRPr="00EE3B07" w:rsidRDefault="00EE3B07" w:rsidP="00EE3B07">
            <w:r w:rsidRPr="00EE3B07">
              <w:t>0.99852</w:t>
            </w:r>
          </w:p>
        </w:tc>
      </w:tr>
      <w:tr w:rsidR="00EE3B07" w:rsidRPr="00EE3B07" w14:paraId="0C05A76F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5E314DD" w14:textId="77777777" w:rsidR="00EE3B07" w:rsidRPr="00EE3B07" w:rsidRDefault="00EE3B07">
            <w:proofErr w:type="spellStart"/>
            <w:r w:rsidRPr="00EE3B07">
              <w:t>family_owne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43A42AAA" w14:textId="77777777" w:rsidR="00EE3B07" w:rsidRPr="00EE3B07" w:rsidRDefault="00EE3B07" w:rsidP="00EE3B07">
            <w:r w:rsidRPr="00EE3B07">
              <w:t>0.99852</w:t>
            </w:r>
          </w:p>
        </w:tc>
      </w:tr>
    </w:tbl>
    <w:p w14:paraId="37AB12EB" w14:textId="030639D5" w:rsidR="00BF2B6A" w:rsidRDefault="00BF2B6A" w:rsidP="00882CE8"/>
    <w:p w14:paraId="20E54E3D" w14:textId="59DB5354" w:rsidR="00CF5974" w:rsidRDefault="00AB552B" w:rsidP="00882CE8">
      <w:r>
        <w:t xml:space="preserve">Compare the provided label and labels generated from SegPhrase with AUTO_LABEL enabled, the latter have more labels generated, although there are still many labels not related to dish names. </w:t>
      </w:r>
    </w:p>
    <w:p w14:paraId="4E1896D4" w14:textId="0F307822" w:rsidR="00512B0D" w:rsidRDefault="00496C78" w:rsidP="00882CE8">
      <w:r>
        <w:t xml:space="preserve">To make a </w:t>
      </w:r>
      <w:proofErr w:type="gramStart"/>
      <w:r>
        <w:t>comparison ,</w:t>
      </w:r>
      <w:proofErr w:type="gramEnd"/>
      <w:r>
        <w:t xml:space="preserve"> I also generated labels from existing labels tagged in Task1. And The </w:t>
      </w:r>
      <w:proofErr w:type="gramStart"/>
      <w:r>
        <w:t>top most</w:t>
      </w:r>
      <w:proofErr w:type="gramEnd"/>
      <w:r>
        <w:t xml:space="preserve"> 30 phrases are as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160"/>
      </w:tblGrid>
      <w:tr w:rsidR="00496C78" w:rsidRPr="00496C78" w14:paraId="344008B9" w14:textId="77777777" w:rsidTr="00496C78">
        <w:trPr>
          <w:trHeight w:val="285"/>
        </w:trPr>
        <w:tc>
          <w:tcPr>
            <w:tcW w:w="2965" w:type="dxa"/>
            <w:noWrap/>
          </w:tcPr>
          <w:p w14:paraId="05CAD98D" w14:textId="18698896" w:rsidR="00496C78" w:rsidRPr="00496C78" w:rsidRDefault="00496C78" w:rsidP="00496C78">
            <w:r w:rsidRPr="00496C78">
              <w:rPr>
                <w:b/>
                <w:bCs/>
              </w:rPr>
              <w:t>Phrase</w:t>
            </w:r>
          </w:p>
        </w:tc>
        <w:tc>
          <w:tcPr>
            <w:tcW w:w="2160" w:type="dxa"/>
            <w:noWrap/>
          </w:tcPr>
          <w:p w14:paraId="5208BCCE" w14:textId="23A9B01F" w:rsidR="00496C78" w:rsidRPr="00496C78" w:rsidRDefault="00496C78" w:rsidP="00496C78">
            <w:proofErr w:type="spellStart"/>
            <w:r w:rsidRPr="00496C78">
              <w:rPr>
                <w:b/>
                <w:bCs/>
              </w:rPr>
              <w:t>Quanlity</w:t>
            </w:r>
            <w:proofErr w:type="spellEnd"/>
            <w:r w:rsidRPr="00496C78">
              <w:rPr>
                <w:b/>
                <w:bCs/>
              </w:rPr>
              <w:t xml:space="preserve"> Score</w:t>
            </w:r>
          </w:p>
        </w:tc>
      </w:tr>
      <w:tr w:rsidR="00496C78" w:rsidRPr="00496C78" w14:paraId="0AEBE6B3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A9BFB6E" w14:textId="77777777" w:rsidR="00496C78" w:rsidRPr="00496C78" w:rsidRDefault="00496C78" w:rsidP="00496C78">
            <w:proofErr w:type="spellStart"/>
            <w:r w:rsidRPr="00496C78">
              <w:t>food_court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D095AC5" w14:textId="77777777" w:rsidR="00496C78" w:rsidRPr="00496C78" w:rsidRDefault="00496C78" w:rsidP="00496C78">
            <w:r w:rsidRPr="00496C78">
              <w:t>0.999792746</w:t>
            </w:r>
          </w:p>
        </w:tc>
      </w:tr>
      <w:tr w:rsidR="00496C78" w:rsidRPr="00496C78" w14:paraId="5B303F0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6FE1E2C" w14:textId="77777777" w:rsidR="00496C78" w:rsidRPr="00496C78" w:rsidRDefault="00496C78" w:rsidP="00496C78">
            <w:proofErr w:type="spellStart"/>
            <w:r w:rsidRPr="00496C78">
              <w:t>fast_foo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DD839DB" w14:textId="77777777" w:rsidR="00496C78" w:rsidRPr="00496C78" w:rsidRDefault="00496C78" w:rsidP="00496C78">
            <w:r w:rsidRPr="00496C78">
              <w:t>0.999047619</w:t>
            </w:r>
          </w:p>
        </w:tc>
      </w:tr>
      <w:tr w:rsidR="00496C78" w:rsidRPr="00496C78" w14:paraId="69D9635C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4EFD446" w14:textId="77777777" w:rsidR="00496C78" w:rsidRPr="00496C78" w:rsidRDefault="00496C78" w:rsidP="00496C78">
            <w:proofErr w:type="spellStart"/>
            <w:r w:rsidRPr="00496C78">
              <w:t>chicken_tikka_ma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FAF799D" w14:textId="77777777" w:rsidR="00496C78" w:rsidRPr="00496C78" w:rsidRDefault="00496C78" w:rsidP="00496C78">
            <w:r w:rsidRPr="00496C78">
              <w:t>0.999017682</w:t>
            </w:r>
          </w:p>
        </w:tc>
      </w:tr>
      <w:tr w:rsidR="00496C78" w:rsidRPr="00496C78" w14:paraId="4BCB4D79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3C5ACC4" w14:textId="77777777" w:rsidR="00496C78" w:rsidRPr="00496C78" w:rsidRDefault="00496C78" w:rsidP="00496C78">
            <w:proofErr w:type="spellStart"/>
            <w:r w:rsidRPr="00496C78">
              <w:t>white_ri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181CE11" w14:textId="77777777" w:rsidR="00496C78" w:rsidRPr="00496C78" w:rsidRDefault="00496C78" w:rsidP="00496C78">
            <w:r w:rsidRPr="00496C78">
              <w:t>0.99893979</w:t>
            </w:r>
          </w:p>
        </w:tc>
      </w:tr>
      <w:tr w:rsidR="00496C78" w:rsidRPr="00496C78" w14:paraId="3FC986EC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167F8FE" w14:textId="77777777" w:rsidR="00496C78" w:rsidRPr="00496C78" w:rsidRDefault="00496C78" w:rsidP="00496C78">
            <w:proofErr w:type="spellStart"/>
            <w:r w:rsidRPr="00496C78">
              <w:t>tandoori_chicke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CC8008B" w14:textId="77777777" w:rsidR="00496C78" w:rsidRPr="00496C78" w:rsidRDefault="00496C78" w:rsidP="00496C78">
            <w:r w:rsidRPr="00496C78">
              <w:t>0.99893979</w:t>
            </w:r>
          </w:p>
        </w:tc>
      </w:tr>
      <w:tr w:rsidR="00496C78" w:rsidRPr="00496C78" w14:paraId="176608A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149EEF1" w14:textId="77777777" w:rsidR="00496C78" w:rsidRPr="00496C78" w:rsidRDefault="00496C78" w:rsidP="00496C78">
            <w:proofErr w:type="spellStart"/>
            <w:r w:rsidRPr="00496C78">
              <w:t>hot_sau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C6059E8" w14:textId="77777777" w:rsidR="00496C78" w:rsidRPr="00496C78" w:rsidRDefault="00496C78" w:rsidP="00496C78">
            <w:r w:rsidRPr="00496C78">
              <w:t>0.998677546</w:t>
            </w:r>
          </w:p>
        </w:tc>
      </w:tr>
      <w:tr w:rsidR="00496C78" w:rsidRPr="00496C78" w14:paraId="56C2F12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065B8F8" w14:textId="77777777" w:rsidR="00496C78" w:rsidRPr="00496C78" w:rsidRDefault="00496C78" w:rsidP="00496C78">
            <w:proofErr w:type="spellStart"/>
            <w:r w:rsidRPr="00496C78">
              <w:t>veggie_dishe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975C994" w14:textId="77777777" w:rsidR="00496C78" w:rsidRPr="00496C78" w:rsidRDefault="00496C78" w:rsidP="00496C78">
            <w:r w:rsidRPr="00496C78">
              <w:t>0.998470292</w:t>
            </w:r>
          </w:p>
        </w:tc>
      </w:tr>
      <w:tr w:rsidR="00496C78" w:rsidRPr="00496C78" w14:paraId="5A7BE86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FAB5751" w14:textId="77777777" w:rsidR="00496C78" w:rsidRPr="00496C78" w:rsidRDefault="00496C78" w:rsidP="00496C78">
            <w:proofErr w:type="spellStart"/>
            <w:r w:rsidRPr="00496C78">
              <w:t>chicken_wing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B417D97" w14:textId="77777777" w:rsidR="00496C78" w:rsidRPr="00496C78" w:rsidRDefault="00496C78" w:rsidP="00496C78">
            <w:r w:rsidRPr="00496C78">
              <w:t>0.998164725</w:t>
            </w:r>
          </w:p>
        </w:tc>
      </w:tr>
      <w:tr w:rsidR="00496C78" w:rsidRPr="00496C78" w14:paraId="37F97AD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E900D30" w14:textId="77777777" w:rsidR="00496C78" w:rsidRPr="00496C78" w:rsidRDefault="00496C78" w:rsidP="00496C78">
            <w:proofErr w:type="spellStart"/>
            <w:r w:rsidRPr="00496C78">
              <w:t>gluten_fre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756CCBE" w14:textId="77777777" w:rsidR="00496C78" w:rsidRPr="00496C78" w:rsidRDefault="00496C78" w:rsidP="00496C78">
            <w:r w:rsidRPr="00496C78">
              <w:t>0.99808931</w:t>
            </w:r>
          </w:p>
        </w:tc>
      </w:tr>
      <w:tr w:rsidR="00496C78" w:rsidRPr="00496C78" w14:paraId="18822E70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8EAD143" w14:textId="77777777" w:rsidR="00496C78" w:rsidRPr="00496C78" w:rsidRDefault="00496C78" w:rsidP="00496C78">
            <w:proofErr w:type="spellStart"/>
            <w:r w:rsidRPr="00496C78">
              <w:t>tikka_masala_fries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36AEFE6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7257D4B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53C3708" w14:textId="77777777" w:rsidR="00496C78" w:rsidRPr="00496C78" w:rsidRDefault="00496C78" w:rsidP="00496C78">
            <w:proofErr w:type="spellStart"/>
            <w:r w:rsidRPr="00496C78">
              <w:t>tikka_ma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2181E87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22E2B31B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E89639B" w14:textId="77777777" w:rsidR="00496C78" w:rsidRPr="00496C78" w:rsidRDefault="00496C78" w:rsidP="00496C78">
            <w:proofErr w:type="spellStart"/>
            <w:r w:rsidRPr="00496C78">
              <w:t>rice_pudding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7BEEEF9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7C4C5FF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DFDD4D1" w14:textId="77777777" w:rsidR="00496C78" w:rsidRPr="00496C78" w:rsidRDefault="00496C78" w:rsidP="00496C78">
            <w:proofErr w:type="spellStart"/>
            <w:r w:rsidRPr="00496C78">
              <w:t>poor_servi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DDA571A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3B0C962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90AEA5E" w14:textId="77777777" w:rsidR="00496C78" w:rsidRPr="00496C78" w:rsidRDefault="00496C78" w:rsidP="00496C78">
            <w:proofErr w:type="spellStart"/>
            <w:r w:rsidRPr="00496C78">
              <w:t>mt_everest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2CDC508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03FAE3DB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CEA271E" w14:textId="77777777" w:rsidR="00496C78" w:rsidRPr="00496C78" w:rsidRDefault="00496C78" w:rsidP="00496C78">
            <w:proofErr w:type="spellStart"/>
            <w:r w:rsidRPr="00496C78">
              <w:t>masala_dos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DEBA3E1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378B3A30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B03F870" w14:textId="77777777" w:rsidR="00496C78" w:rsidRPr="00496C78" w:rsidRDefault="00496C78" w:rsidP="00496C78">
            <w:proofErr w:type="spellStart"/>
            <w:r w:rsidRPr="00496C78">
              <w:t>goat_curry</w:t>
            </w:r>
            <w:proofErr w:type="spellEnd"/>
          </w:p>
        </w:tc>
        <w:tc>
          <w:tcPr>
            <w:tcW w:w="2160" w:type="dxa"/>
            <w:noWrap/>
            <w:hideMark/>
          </w:tcPr>
          <w:p w14:paraId="725EBD25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2F5AC3B8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344261E" w14:textId="77777777" w:rsidR="00496C78" w:rsidRPr="00496C78" w:rsidRDefault="00496C78" w:rsidP="00496C78">
            <w:proofErr w:type="spellStart"/>
            <w:r w:rsidRPr="00496C78">
              <w:t>garlic_naa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8772F35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65500AB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8133DEA" w14:textId="77777777" w:rsidR="00496C78" w:rsidRPr="00496C78" w:rsidRDefault="00496C78" w:rsidP="00496C78">
            <w:proofErr w:type="spellStart"/>
            <w:r w:rsidRPr="00496C78">
              <w:t>flat_brea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53B0C35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66160238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4AB72668" w14:textId="77777777" w:rsidR="00496C78" w:rsidRPr="00496C78" w:rsidRDefault="00496C78" w:rsidP="00496C78">
            <w:proofErr w:type="spellStart"/>
            <w:r w:rsidRPr="00496C78">
              <w:t>dipping_sau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6F493227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567048F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75600884" w14:textId="77777777" w:rsidR="00496C78" w:rsidRPr="00496C78" w:rsidRDefault="00496C78" w:rsidP="00496C78">
            <w:proofErr w:type="spellStart"/>
            <w:r w:rsidRPr="00496C78">
              <w:lastRenderedPageBreak/>
              <w:t>chicken_tikka_mar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033988F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49A61D4A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CAB18B9" w14:textId="77777777" w:rsidR="00496C78" w:rsidRPr="00496C78" w:rsidRDefault="00496C78" w:rsidP="00496C78">
            <w:proofErr w:type="spellStart"/>
            <w:r w:rsidRPr="00496C78">
              <w:t>chicken_tikk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AE04AE6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69E1B8C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4BE8185" w14:textId="77777777" w:rsidR="00496C78" w:rsidRPr="00496C78" w:rsidRDefault="00496C78" w:rsidP="00496C78">
            <w:proofErr w:type="spellStart"/>
            <w:r w:rsidRPr="00496C78">
              <w:t>chicken_tiki_masala</w:t>
            </w:r>
            <w:proofErr w:type="spellEnd"/>
          </w:p>
        </w:tc>
        <w:tc>
          <w:tcPr>
            <w:tcW w:w="2160" w:type="dxa"/>
            <w:noWrap/>
            <w:hideMark/>
          </w:tcPr>
          <w:p w14:paraId="1B7B726E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415FAF8B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1379B94E" w14:textId="77777777" w:rsidR="00496C78" w:rsidRPr="00496C78" w:rsidRDefault="00496C78" w:rsidP="00496C78">
            <w:proofErr w:type="spellStart"/>
            <w:r w:rsidRPr="00496C78">
              <w:t>basmati_ri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3FC69C1C" w14:textId="77777777" w:rsidR="00496C78" w:rsidRPr="00496C78" w:rsidRDefault="00496C78" w:rsidP="00496C78">
            <w:r w:rsidRPr="00496C78">
              <w:t>0.997957471</w:t>
            </w:r>
          </w:p>
        </w:tc>
      </w:tr>
      <w:tr w:rsidR="00496C78" w:rsidRPr="00496C78" w14:paraId="3E97C4BF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EDE4B61" w14:textId="77777777" w:rsidR="00496C78" w:rsidRPr="00496C78" w:rsidRDefault="00496C78" w:rsidP="00496C78">
            <w:proofErr w:type="spellStart"/>
            <w:r w:rsidRPr="00496C78">
              <w:t>weekend_buffet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0FE8097" w14:textId="77777777" w:rsidR="00496C78" w:rsidRPr="00496C78" w:rsidRDefault="00496C78" w:rsidP="00496C78">
            <w:r w:rsidRPr="00496C78">
              <w:t>0.997934753</w:t>
            </w:r>
          </w:p>
        </w:tc>
      </w:tr>
      <w:tr w:rsidR="00496C78" w:rsidRPr="00496C78" w14:paraId="7ECC6B4B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5F63AD73" w14:textId="77777777" w:rsidR="00496C78" w:rsidRPr="00496C78" w:rsidRDefault="00496C78" w:rsidP="00496C78">
            <w:proofErr w:type="spellStart"/>
            <w:r w:rsidRPr="00496C78">
              <w:t>ice_cream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E0206D2" w14:textId="77777777" w:rsidR="00496C78" w:rsidRPr="00496C78" w:rsidRDefault="00496C78" w:rsidP="00496C78">
            <w:r w:rsidRPr="00496C78">
              <w:t>0.997882057</w:t>
            </w:r>
          </w:p>
        </w:tc>
      </w:tr>
      <w:tr w:rsidR="00496C78" w:rsidRPr="00496C78" w14:paraId="26996BE1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033D279E" w14:textId="77777777" w:rsidR="00496C78" w:rsidRPr="00496C78" w:rsidRDefault="00496C78" w:rsidP="00496C78">
            <w:proofErr w:type="spellStart"/>
            <w:r w:rsidRPr="00496C78">
              <w:t>gulab_jamun</w:t>
            </w:r>
            <w:proofErr w:type="spellEnd"/>
          </w:p>
        </w:tc>
        <w:tc>
          <w:tcPr>
            <w:tcW w:w="2160" w:type="dxa"/>
            <w:noWrap/>
            <w:hideMark/>
          </w:tcPr>
          <w:p w14:paraId="5C25862E" w14:textId="77777777" w:rsidR="00496C78" w:rsidRPr="00496C78" w:rsidRDefault="00496C78" w:rsidP="00496C78">
            <w:r w:rsidRPr="00496C78">
              <w:t>0.997882057</w:t>
            </w:r>
          </w:p>
        </w:tc>
      </w:tr>
      <w:tr w:rsidR="00496C78" w:rsidRPr="00496C78" w14:paraId="28F3ACF7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66CC670F" w14:textId="77777777" w:rsidR="00496C78" w:rsidRPr="00496C78" w:rsidRDefault="00496C78" w:rsidP="00496C78">
            <w:proofErr w:type="spellStart"/>
            <w:r w:rsidRPr="00496C78">
              <w:t>tomato_soup</w:t>
            </w:r>
            <w:proofErr w:type="spellEnd"/>
          </w:p>
        </w:tc>
        <w:tc>
          <w:tcPr>
            <w:tcW w:w="2160" w:type="dxa"/>
            <w:noWrap/>
            <w:hideMark/>
          </w:tcPr>
          <w:p w14:paraId="4A9A9FDD" w14:textId="77777777" w:rsidR="00496C78" w:rsidRPr="00496C78" w:rsidRDefault="00496C78" w:rsidP="00496C78">
            <w:r w:rsidRPr="00496C78">
              <w:t>0.997845292</w:t>
            </w:r>
          </w:p>
        </w:tc>
      </w:tr>
      <w:tr w:rsidR="00496C78" w:rsidRPr="00496C78" w14:paraId="5929ACE7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73F44BE" w14:textId="77777777" w:rsidR="00496C78" w:rsidRPr="00496C78" w:rsidRDefault="00496C78" w:rsidP="00496C78">
            <w:proofErr w:type="spellStart"/>
            <w:r w:rsidRPr="00496C78">
              <w:t>chinese_foo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413CEBAA" w14:textId="77777777" w:rsidR="00496C78" w:rsidRPr="00496C78" w:rsidRDefault="00496C78" w:rsidP="00496C78">
            <w:r w:rsidRPr="00496C78">
              <w:t>0.997520019</w:t>
            </w:r>
          </w:p>
        </w:tc>
      </w:tr>
      <w:tr w:rsidR="00496C78" w:rsidRPr="00496C78" w14:paraId="0CF8712E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2EDAF316" w14:textId="77777777" w:rsidR="00496C78" w:rsidRPr="00496C78" w:rsidRDefault="00496C78" w:rsidP="00496C78">
            <w:proofErr w:type="spellStart"/>
            <w:r w:rsidRPr="00496C78">
              <w:t>street_food</w:t>
            </w:r>
            <w:proofErr w:type="spellEnd"/>
          </w:p>
        </w:tc>
        <w:tc>
          <w:tcPr>
            <w:tcW w:w="2160" w:type="dxa"/>
            <w:noWrap/>
            <w:hideMark/>
          </w:tcPr>
          <w:p w14:paraId="20AC4C51" w14:textId="77777777" w:rsidR="00496C78" w:rsidRPr="00496C78" w:rsidRDefault="00496C78" w:rsidP="00496C78">
            <w:r w:rsidRPr="00496C78">
              <w:t>0.997499825</w:t>
            </w:r>
          </w:p>
        </w:tc>
      </w:tr>
      <w:tr w:rsidR="00496C78" w:rsidRPr="00496C78" w14:paraId="6D55BD72" w14:textId="77777777" w:rsidTr="00496C78">
        <w:trPr>
          <w:trHeight w:val="285"/>
        </w:trPr>
        <w:tc>
          <w:tcPr>
            <w:tcW w:w="2965" w:type="dxa"/>
            <w:noWrap/>
            <w:hideMark/>
          </w:tcPr>
          <w:p w14:paraId="321ABC91" w14:textId="77777777" w:rsidR="00496C78" w:rsidRPr="00496C78" w:rsidRDefault="00496C78" w:rsidP="00496C78">
            <w:proofErr w:type="spellStart"/>
            <w:r w:rsidRPr="00496C78">
              <w:t>tomato_sauce</w:t>
            </w:r>
            <w:proofErr w:type="spellEnd"/>
          </w:p>
        </w:tc>
        <w:tc>
          <w:tcPr>
            <w:tcW w:w="2160" w:type="dxa"/>
            <w:noWrap/>
            <w:hideMark/>
          </w:tcPr>
          <w:p w14:paraId="46C0CBC2" w14:textId="77777777" w:rsidR="00496C78" w:rsidRPr="00496C78" w:rsidRDefault="00496C78" w:rsidP="00496C78">
            <w:r w:rsidRPr="00496C78">
              <w:t>0.997332471</w:t>
            </w:r>
          </w:p>
        </w:tc>
      </w:tr>
    </w:tbl>
    <w:p w14:paraId="517D774F" w14:textId="7805FD7B" w:rsidR="00496C78" w:rsidRDefault="00496C78" w:rsidP="00882CE8"/>
    <w:p w14:paraId="18DA5019" w14:textId="17594FF5" w:rsidR="00496C78" w:rsidRDefault="00DC4DD8" w:rsidP="00882CE8">
      <w:r>
        <w:t>In the labels generated from existing tagging, more dish names are generated and tend to have a higher quality score.</w:t>
      </w:r>
      <w:r w:rsidR="00EE000A">
        <w:t xml:space="preserve"> To make a clearer visualization of all labels, see following table:</w:t>
      </w:r>
    </w:p>
    <w:p w14:paraId="585D1589" w14:textId="06101711" w:rsidR="00EE000A" w:rsidRDefault="00EE000A" w:rsidP="00882CE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3"/>
        <w:gridCol w:w="1387"/>
        <w:gridCol w:w="1320"/>
        <w:gridCol w:w="2248"/>
        <w:gridCol w:w="1387"/>
        <w:gridCol w:w="1020"/>
      </w:tblGrid>
      <w:tr w:rsidR="00EE000A" w:rsidRPr="00EE000A" w14:paraId="0F7D58A4" w14:textId="77777777" w:rsidTr="00857FD9">
        <w:trPr>
          <w:trHeight w:val="285"/>
          <w:tblHeader/>
        </w:trPr>
        <w:tc>
          <w:tcPr>
            <w:tcW w:w="4480" w:type="dxa"/>
            <w:gridSpan w:val="3"/>
            <w:noWrap/>
          </w:tcPr>
          <w:p w14:paraId="6FB821B6" w14:textId="08C824D2" w:rsidR="00EE000A" w:rsidRPr="00857FD9" w:rsidRDefault="00EE000A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AUTO_LABEL enabled</w:t>
            </w:r>
          </w:p>
        </w:tc>
        <w:tc>
          <w:tcPr>
            <w:tcW w:w="4655" w:type="dxa"/>
            <w:gridSpan w:val="3"/>
            <w:noWrap/>
          </w:tcPr>
          <w:p w14:paraId="23DDCFE5" w14:textId="2BC2B956" w:rsidR="00EE000A" w:rsidRPr="00857FD9" w:rsidRDefault="00EE000A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AUTO_LABEL disabled</w:t>
            </w:r>
          </w:p>
        </w:tc>
      </w:tr>
      <w:tr w:rsidR="00EE000A" w:rsidRPr="00EE000A" w14:paraId="288860B2" w14:textId="77777777" w:rsidTr="00857FD9">
        <w:trPr>
          <w:trHeight w:val="285"/>
          <w:tblHeader/>
        </w:trPr>
        <w:tc>
          <w:tcPr>
            <w:tcW w:w="1773" w:type="dxa"/>
            <w:noWrap/>
          </w:tcPr>
          <w:p w14:paraId="2D9ABB0E" w14:textId="429D3052" w:rsidR="00EE000A" w:rsidRPr="00EE000A" w:rsidRDefault="00046044">
            <w:r>
              <w:t>Label</w:t>
            </w:r>
          </w:p>
        </w:tc>
        <w:tc>
          <w:tcPr>
            <w:tcW w:w="1387" w:type="dxa"/>
            <w:noWrap/>
          </w:tcPr>
          <w:p w14:paraId="2406E1B4" w14:textId="1A4727DE" w:rsidR="00EE000A" w:rsidRPr="00857FD9" w:rsidRDefault="00046044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Quality Score</w:t>
            </w:r>
          </w:p>
        </w:tc>
        <w:tc>
          <w:tcPr>
            <w:tcW w:w="1320" w:type="dxa"/>
            <w:noWrap/>
          </w:tcPr>
          <w:p w14:paraId="370D7329" w14:textId="1D6F72FC" w:rsidR="00EE000A" w:rsidRPr="00857FD9" w:rsidRDefault="00046044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Is dish name</w:t>
            </w:r>
          </w:p>
        </w:tc>
        <w:tc>
          <w:tcPr>
            <w:tcW w:w="2248" w:type="dxa"/>
            <w:noWrap/>
          </w:tcPr>
          <w:p w14:paraId="1A07AB49" w14:textId="074EE11D" w:rsidR="00EE000A" w:rsidRPr="00857FD9" w:rsidRDefault="00046044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Label</w:t>
            </w:r>
          </w:p>
        </w:tc>
        <w:tc>
          <w:tcPr>
            <w:tcW w:w="1387" w:type="dxa"/>
            <w:noWrap/>
          </w:tcPr>
          <w:p w14:paraId="3342DC9F" w14:textId="799F1335" w:rsidR="00EE000A" w:rsidRPr="00857FD9" w:rsidRDefault="00046044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Quality Score</w:t>
            </w:r>
          </w:p>
        </w:tc>
        <w:tc>
          <w:tcPr>
            <w:tcW w:w="1020" w:type="dxa"/>
            <w:noWrap/>
          </w:tcPr>
          <w:p w14:paraId="27169615" w14:textId="2762461B" w:rsidR="00EE000A" w:rsidRPr="00857FD9" w:rsidRDefault="00046044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Is dish name</w:t>
            </w:r>
          </w:p>
        </w:tc>
      </w:tr>
      <w:tr w:rsidR="00EE000A" w:rsidRPr="00EE000A" w14:paraId="68F03B42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35BC03B5" w14:textId="77777777" w:rsidR="00EE000A" w:rsidRPr="00EE000A" w:rsidRDefault="00EE000A">
            <w:proofErr w:type="spellStart"/>
            <w:r w:rsidRPr="00EE000A">
              <w:t>fast_foo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8E6F9BE" w14:textId="77777777" w:rsidR="00EE000A" w:rsidRPr="00EE000A" w:rsidRDefault="00EE000A" w:rsidP="00EE000A">
            <w:r w:rsidRPr="00EE000A">
              <w:t>0.99972973</w:t>
            </w:r>
          </w:p>
        </w:tc>
        <w:tc>
          <w:tcPr>
            <w:tcW w:w="1320" w:type="dxa"/>
            <w:noWrap/>
            <w:hideMark/>
          </w:tcPr>
          <w:p w14:paraId="2007B056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6204A390" w14:textId="77777777" w:rsidR="00EE000A" w:rsidRPr="00EE000A" w:rsidRDefault="00EE000A">
            <w:proofErr w:type="spellStart"/>
            <w:r w:rsidRPr="00EE000A">
              <w:t>food_court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703C0B9" w14:textId="77777777" w:rsidR="00EE000A" w:rsidRPr="00EE000A" w:rsidRDefault="00EE000A" w:rsidP="00EE000A">
            <w:r w:rsidRPr="00EE000A">
              <w:t>0.999792746</w:t>
            </w:r>
          </w:p>
        </w:tc>
        <w:tc>
          <w:tcPr>
            <w:tcW w:w="1020" w:type="dxa"/>
            <w:noWrap/>
            <w:hideMark/>
          </w:tcPr>
          <w:p w14:paraId="16056B40" w14:textId="77777777" w:rsidR="00EE000A" w:rsidRPr="00EE000A" w:rsidRDefault="00EE000A" w:rsidP="00EE000A"/>
        </w:tc>
      </w:tr>
      <w:tr w:rsidR="00EE000A" w:rsidRPr="00EE000A" w14:paraId="55D81B2C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31E37FA" w14:textId="77777777" w:rsidR="00EE000A" w:rsidRPr="00EE000A" w:rsidRDefault="00EE000A">
            <w:proofErr w:type="spellStart"/>
            <w:r w:rsidRPr="00EE000A">
              <w:t>main_cours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9566C55" w14:textId="77777777" w:rsidR="00EE000A" w:rsidRPr="00EE000A" w:rsidRDefault="00EE000A" w:rsidP="00EE000A">
            <w:r w:rsidRPr="00EE000A">
              <w:t>0.999165232</w:t>
            </w:r>
          </w:p>
        </w:tc>
        <w:tc>
          <w:tcPr>
            <w:tcW w:w="1320" w:type="dxa"/>
            <w:noWrap/>
            <w:hideMark/>
          </w:tcPr>
          <w:p w14:paraId="2386ABAF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007511E6" w14:textId="77777777" w:rsidR="00EE000A" w:rsidRPr="00EE000A" w:rsidRDefault="00EE000A">
            <w:proofErr w:type="spellStart"/>
            <w:r w:rsidRPr="00EE000A">
              <w:t>fast_foo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63C564F" w14:textId="77777777" w:rsidR="00EE000A" w:rsidRPr="00EE000A" w:rsidRDefault="00EE000A" w:rsidP="00EE000A">
            <w:r w:rsidRPr="00EE000A">
              <w:t>0.999047619</w:t>
            </w:r>
          </w:p>
        </w:tc>
        <w:tc>
          <w:tcPr>
            <w:tcW w:w="1020" w:type="dxa"/>
            <w:noWrap/>
            <w:hideMark/>
          </w:tcPr>
          <w:p w14:paraId="73C7DF8D" w14:textId="77777777" w:rsidR="00EE000A" w:rsidRPr="00EE000A" w:rsidRDefault="00EE000A" w:rsidP="00EE000A"/>
        </w:tc>
      </w:tr>
      <w:tr w:rsidR="00EE000A" w:rsidRPr="00EE000A" w14:paraId="0E2F91A1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5E973B47" w14:textId="77777777" w:rsidR="00EE000A" w:rsidRPr="00EE000A" w:rsidRDefault="00EE000A">
            <w:proofErr w:type="spellStart"/>
            <w:r w:rsidRPr="00EE000A">
              <w:t>tandoori_chicke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AC9F9E4" w14:textId="77777777" w:rsidR="00EE000A" w:rsidRPr="00EE000A" w:rsidRDefault="00EE000A" w:rsidP="00EE000A">
            <w:r w:rsidRPr="00EE000A">
              <w:t>0.998968987</w:t>
            </w:r>
          </w:p>
        </w:tc>
        <w:tc>
          <w:tcPr>
            <w:tcW w:w="1320" w:type="dxa"/>
            <w:noWrap/>
            <w:hideMark/>
          </w:tcPr>
          <w:p w14:paraId="61849DA2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37A028CB" w14:textId="77777777" w:rsidR="00EE000A" w:rsidRPr="00EE000A" w:rsidRDefault="00EE000A">
            <w:proofErr w:type="spellStart"/>
            <w:r w:rsidRPr="00EE000A">
              <w:t>chicken_tikka_ma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649BE87" w14:textId="77777777" w:rsidR="00EE000A" w:rsidRPr="00EE000A" w:rsidRDefault="00EE000A" w:rsidP="00EE000A">
            <w:r w:rsidRPr="00EE000A">
              <w:t>0.999017682</w:t>
            </w:r>
          </w:p>
        </w:tc>
        <w:tc>
          <w:tcPr>
            <w:tcW w:w="1020" w:type="dxa"/>
            <w:noWrap/>
            <w:hideMark/>
          </w:tcPr>
          <w:p w14:paraId="261EFF29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26973B5D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51F276C6" w14:textId="77777777" w:rsidR="00EE000A" w:rsidRPr="00EE000A" w:rsidRDefault="00EE000A">
            <w:proofErr w:type="spellStart"/>
            <w:r w:rsidRPr="00EE000A">
              <w:t>south_india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DC366FD" w14:textId="77777777" w:rsidR="00EE000A" w:rsidRPr="00EE000A" w:rsidRDefault="00EE000A" w:rsidP="00EE000A">
            <w:r w:rsidRPr="00EE000A">
              <w:t>0.998968987</w:t>
            </w:r>
          </w:p>
        </w:tc>
        <w:tc>
          <w:tcPr>
            <w:tcW w:w="1320" w:type="dxa"/>
            <w:noWrap/>
            <w:hideMark/>
          </w:tcPr>
          <w:p w14:paraId="2C52E8AE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03B51CDA" w14:textId="77777777" w:rsidR="00EE000A" w:rsidRPr="00EE000A" w:rsidRDefault="00EE000A">
            <w:proofErr w:type="spellStart"/>
            <w:r w:rsidRPr="00EE000A">
              <w:t>white_ri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6208F2A" w14:textId="77777777" w:rsidR="00EE000A" w:rsidRPr="00EE000A" w:rsidRDefault="00EE000A" w:rsidP="00EE000A">
            <w:r w:rsidRPr="00EE000A">
              <w:t>0.99893979</w:t>
            </w:r>
          </w:p>
        </w:tc>
        <w:tc>
          <w:tcPr>
            <w:tcW w:w="1020" w:type="dxa"/>
            <w:noWrap/>
            <w:hideMark/>
          </w:tcPr>
          <w:p w14:paraId="3A213266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38401743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12CD1D21" w14:textId="77777777" w:rsidR="00EE000A" w:rsidRPr="00EE000A" w:rsidRDefault="00EE000A">
            <w:proofErr w:type="spellStart"/>
            <w:r w:rsidRPr="00EE000A">
              <w:t>indian_paradis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1E33342" w14:textId="77777777" w:rsidR="00EE000A" w:rsidRPr="00EE000A" w:rsidRDefault="00EE000A" w:rsidP="00EE000A">
            <w:r w:rsidRPr="00EE000A">
              <w:t>0.998968987</w:t>
            </w:r>
          </w:p>
        </w:tc>
        <w:tc>
          <w:tcPr>
            <w:tcW w:w="1320" w:type="dxa"/>
            <w:noWrap/>
            <w:hideMark/>
          </w:tcPr>
          <w:p w14:paraId="643254A0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79E55C4F" w14:textId="77777777" w:rsidR="00EE000A" w:rsidRPr="00EE000A" w:rsidRDefault="00EE000A">
            <w:proofErr w:type="spellStart"/>
            <w:r w:rsidRPr="00EE000A">
              <w:t>tandoori_chicke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F1328E6" w14:textId="77777777" w:rsidR="00EE000A" w:rsidRPr="00EE000A" w:rsidRDefault="00EE000A" w:rsidP="00EE000A">
            <w:r w:rsidRPr="00EE000A">
              <w:t>0.99893979</w:t>
            </w:r>
          </w:p>
        </w:tc>
        <w:tc>
          <w:tcPr>
            <w:tcW w:w="1020" w:type="dxa"/>
            <w:noWrap/>
            <w:hideMark/>
          </w:tcPr>
          <w:p w14:paraId="4D14F677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068DAB6E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0DC92BA0" w14:textId="77777777" w:rsidR="00EE000A" w:rsidRPr="00EE000A" w:rsidRDefault="00EE000A">
            <w:proofErr w:type="spellStart"/>
            <w:r w:rsidRPr="00EE000A">
              <w:t>food_court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99B5B22" w14:textId="77777777" w:rsidR="00EE000A" w:rsidRPr="00EE000A" w:rsidRDefault="00EE000A" w:rsidP="00EE000A">
            <w:r w:rsidRPr="00EE000A">
              <w:t>0.998968987</w:t>
            </w:r>
          </w:p>
        </w:tc>
        <w:tc>
          <w:tcPr>
            <w:tcW w:w="1320" w:type="dxa"/>
            <w:noWrap/>
            <w:hideMark/>
          </w:tcPr>
          <w:p w14:paraId="58042887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3293A294" w14:textId="77777777" w:rsidR="00EE000A" w:rsidRPr="00EE000A" w:rsidRDefault="00EE000A">
            <w:proofErr w:type="spellStart"/>
            <w:r w:rsidRPr="00EE000A">
              <w:t>hot_sau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4D0D1F1" w14:textId="77777777" w:rsidR="00EE000A" w:rsidRPr="00EE000A" w:rsidRDefault="00EE000A" w:rsidP="00EE000A">
            <w:r w:rsidRPr="00EE000A">
              <w:t>0.998677546</w:t>
            </w:r>
          </w:p>
        </w:tc>
        <w:tc>
          <w:tcPr>
            <w:tcW w:w="1020" w:type="dxa"/>
            <w:noWrap/>
            <w:hideMark/>
          </w:tcPr>
          <w:p w14:paraId="3A130403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108A75F3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03F64141" w14:textId="77777777" w:rsidR="00EE000A" w:rsidRPr="00EE000A" w:rsidRDefault="00EE000A">
            <w:proofErr w:type="spellStart"/>
            <w:r w:rsidRPr="00EE000A">
              <w:t>tomato_soup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9320720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2F48060E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791D2019" w14:textId="77777777" w:rsidR="00EE000A" w:rsidRPr="00EE000A" w:rsidRDefault="00EE000A">
            <w:proofErr w:type="spellStart"/>
            <w:r w:rsidRPr="00EE000A">
              <w:t>veggie_dishe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D655731" w14:textId="77777777" w:rsidR="00EE000A" w:rsidRPr="00EE000A" w:rsidRDefault="00EE000A" w:rsidP="00EE000A">
            <w:r w:rsidRPr="00EE000A">
              <w:t>0.998470292</w:t>
            </w:r>
          </w:p>
        </w:tc>
        <w:tc>
          <w:tcPr>
            <w:tcW w:w="1020" w:type="dxa"/>
            <w:noWrap/>
            <w:hideMark/>
          </w:tcPr>
          <w:p w14:paraId="63CED33B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5BC682B2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2ADB93E4" w14:textId="77777777" w:rsidR="00EE000A" w:rsidRPr="00EE000A" w:rsidRDefault="00EE000A">
            <w:proofErr w:type="spellStart"/>
            <w:r w:rsidRPr="00EE000A">
              <w:t>tikki_ma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44C5568A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6195B543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4757AFF8" w14:textId="77777777" w:rsidR="00EE000A" w:rsidRPr="00EE000A" w:rsidRDefault="00EE000A">
            <w:proofErr w:type="spellStart"/>
            <w:r w:rsidRPr="00EE000A">
              <w:t>chicken_wing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A0694C3" w14:textId="77777777" w:rsidR="00EE000A" w:rsidRPr="00EE000A" w:rsidRDefault="00EE000A" w:rsidP="00EE000A">
            <w:r w:rsidRPr="00EE000A">
              <w:t>0.998164725</w:t>
            </w:r>
          </w:p>
        </w:tc>
        <w:tc>
          <w:tcPr>
            <w:tcW w:w="1020" w:type="dxa"/>
            <w:noWrap/>
            <w:hideMark/>
          </w:tcPr>
          <w:p w14:paraId="3985C43F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56DF15DD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990D063" w14:textId="77777777" w:rsidR="00EE000A" w:rsidRPr="00EE000A" w:rsidRDefault="00EE000A">
            <w:proofErr w:type="spellStart"/>
            <w:r w:rsidRPr="00EE000A">
              <w:t>tika_ma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3974B1D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0E299FFC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6DEB312E" w14:textId="77777777" w:rsidR="00EE000A" w:rsidRPr="00EE000A" w:rsidRDefault="00EE000A">
            <w:proofErr w:type="spellStart"/>
            <w:r w:rsidRPr="00EE000A">
              <w:t>gluten_fre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2CA991C" w14:textId="77777777" w:rsidR="00EE000A" w:rsidRPr="00EE000A" w:rsidRDefault="00EE000A" w:rsidP="00EE000A">
            <w:r w:rsidRPr="00EE000A">
              <w:t>0.99808931</w:t>
            </w:r>
          </w:p>
        </w:tc>
        <w:tc>
          <w:tcPr>
            <w:tcW w:w="1020" w:type="dxa"/>
            <w:noWrap/>
            <w:hideMark/>
          </w:tcPr>
          <w:p w14:paraId="6160BA7C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31266F92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4756B1ED" w14:textId="77777777" w:rsidR="00EE000A" w:rsidRPr="00EE000A" w:rsidRDefault="00EE000A">
            <w:proofErr w:type="spellStart"/>
            <w:r w:rsidRPr="00EE000A">
              <w:t>strip_mall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3F4A77D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3BCA50CF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5B8AEC57" w14:textId="77777777" w:rsidR="00EE000A" w:rsidRPr="00EE000A" w:rsidRDefault="00EE000A">
            <w:proofErr w:type="spellStart"/>
            <w:r w:rsidRPr="00EE000A">
              <w:t>tikka_masala_frie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B99A8F5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50F3B9A9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254CFCA4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2A931273" w14:textId="77777777" w:rsidR="00EE000A" w:rsidRPr="00EE000A" w:rsidRDefault="00EE000A">
            <w:proofErr w:type="spellStart"/>
            <w:r w:rsidRPr="00EE000A">
              <w:t>south_asia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7379A85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B2FCADD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5386655D" w14:textId="77777777" w:rsidR="00EE000A" w:rsidRPr="00EE000A" w:rsidRDefault="00EE000A">
            <w:proofErr w:type="spellStart"/>
            <w:r w:rsidRPr="00EE000A">
              <w:t>tikka_ma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5EB7BE5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15FCFB9A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5DED9CAA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1584F42D" w14:textId="77777777" w:rsidR="00EE000A" w:rsidRPr="00EE000A" w:rsidRDefault="00EE000A">
            <w:proofErr w:type="spellStart"/>
            <w:r w:rsidRPr="00EE000A">
              <w:t>san_francisco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8981899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6DF46C89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54F4C47F" w14:textId="77777777" w:rsidR="00EE000A" w:rsidRPr="00EE000A" w:rsidRDefault="00EE000A">
            <w:proofErr w:type="spellStart"/>
            <w:r w:rsidRPr="00EE000A">
              <w:t>rice_pudding</w:t>
            </w:r>
            <w:proofErr w:type="spellEnd"/>
          </w:p>
        </w:tc>
        <w:tc>
          <w:tcPr>
            <w:tcW w:w="1387" w:type="dxa"/>
            <w:noWrap/>
            <w:hideMark/>
          </w:tcPr>
          <w:p w14:paraId="4D23185F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566AE55A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4A175EA0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7F9FFFF8" w14:textId="77777777" w:rsidR="00EE000A" w:rsidRPr="00EE000A" w:rsidRDefault="00EE000A">
            <w:proofErr w:type="spellStart"/>
            <w:r w:rsidRPr="00EE000A">
              <w:t>salad_bar</w:t>
            </w:r>
            <w:proofErr w:type="spellEnd"/>
          </w:p>
        </w:tc>
        <w:tc>
          <w:tcPr>
            <w:tcW w:w="1387" w:type="dxa"/>
            <w:noWrap/>
            <w:hideMark/>
          </w:tcPr>
          <w:p w14:paraId="382BC19C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01AF4289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3B983279" w14:textId="77777777" w:rsidR="00EE000A" w:rsidRPr="00EE000A" w:rsidRDefault="00EE000A">
            <w:proofErr w:type="spellStart"/>
            <w:r w:rsidRPr="00EE000A">
              <w:t>poor_servi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8D52858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0479A764" w14:textId="77777777" w:rsidR="00EE000A" w:rsidRPr="00EE000A" w:rsidRDefault="00EE000A" w:rsidP="00EE000A"/>
        </w:tc>
      </w:tr>
      <w:tr w:rsidR="00EE000A" w:rsidRPr="00EE000A" w14:paraId="7F4BF595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7D95FBE9" w14:textId="77777777" w:rsidR="00EE000A" w:rsidRPr="00EE000A" w:rsidRDefault="00EE000A">
            <w:proofErr w:type="spellStart"/>
            <w:r w:rsidRPr="00EE000A">
              <w:t>rice_pudding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DEE0709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2F90EBF7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65B93AC5" w14:textId="77777777" w:rsidR="00EE000A" w:rsidRPr="00EE000A" w:rsidRDefault="00EE000A">
            <w:proofErr w:type="spellStart"/>
            <w:r w:rsidRPr="00EE000A">
              <w:t>mt_everest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E1081D1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2A50F822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5A61A37A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20194F0A" w14:textId="77777777" w:rsidR="00EE000A" w:rsidRPr="00EE000A" w:rsidRDefault="00EE000A">
            <w:proofErr w:type="spellStart"/>
            <w:r w:rsidRPr="00EE000A">
              <w:t>palak_paneer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5F9FA7E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620B6EAA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6BA1671E" w14:textId="77777777" w:rsidR="00EE000A" w:rsidRPr="00EE000A" w:rsidRDefault="00EE000A">
            <w:proofErr w:type="spellStart"/>
            <w:r w:rsidRPr="00EE000A">
              <w:t>masala_dos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9FDD14D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095343ED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0185B204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EC96AFD" w14:textId="77777777" w:rsidR="00EE000A" w:rsidRPr="00EE000A" w:rsidRDefault="00EE000A">
            <w:proofErr w:type="spellStart"/>
            <w:r w:rsidRPr="00EE000A">
              <w:t>nicely_decorate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401A6CCA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0CC450B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478191A9" w14:textId="77777777" w:rsidR="00EE000A" w:rsidRPr="00EE000A" w:rsidRDefault="00EE000A">
            <w:proofErr w:type="spellStart"/>
            <w:r w:rsidRPr="00EE000A">
              <w:t>goat_curry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0BDD1FE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1D2DCFB2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1197D184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010AE879" w14:textId="77777777" w:rsidR="00EE000A" w:rsidRPr="00EE000A" w:rsidRDefault="00EE000A">
            <w:proofErr w:type="spellStart"/>
            <w:r w:rsidRPr="00EE000A">
              <w:t>mt_everest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A851319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7E3A5A57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1FA8AC43" w14:textId="77777777" w:rsidR="00EE000A" w:rsidRPr="00EE000A" w:rsidRDefault="00EE000A">
            <w:proofErr w:type="spellStart"/>
            <w:r w:rsidRPr="00EE000A">
              <w:t>garlic_naa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4E550BF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0C577107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0AD51135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084D82BB" w14:textId="77777777" w:rsidR="00EE000A" w:rsidRPr="00EE000A" w:rsidRDefault="00EE000A">
            <w:proofErr w:type="spellStart"/>
            <w:r w:rsidRPr="00EE000A">
              <w:t>middle_easter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09D083E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4351F0DD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39922CEC" w14:textId="77777777" w:rsidR="00EE000A" w:rsidRPr="00EE000A" w:rsidRDefault="00EE000A">
            <w:proofErr w:type="spellStart"/>
            <w:r w:rsidRPr="00EE000A">
              <w:t>flat_brea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37D21D05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12B02701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38CEB08F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2B01C871" w14:textId="77777777" w:rsidR="00EE000A" w:rsidRPr="00EE000A" w:rsidRDefault="00EE000A">
            <w:proofErr w:type="spellStart"/>
            <w:r w:rsidRPr="00EE000A">
              <w:t>mango_custar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E7354A3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2982FD42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213A9330" w14:textId="77777777" w:rsidR="00EE000A" w:rsidRPr="00EE000A" w:rsidRDefault="00EE000A">
            <w:proofErr w:type="spellStart"/>
            <w:r w:rsidRPr="00EE000A">
              <w:t>dipping_sau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F2D537B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68E8749E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7E9501F2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C582BA6" w14:textId="77777777" w:rsidR="00EE000A" w:rsidRPr="00EE000A" w:rsidRDefault="00EE000A">
            <w:proofErr w:type="spellStart"/>
            <w:r w:rsidRPr="00EE000A">
              <w:t>main_course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D8F6702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16F7A30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3CAF61B3" w14:textId="77777777" w:rsidR="00EE000A" w:rsidRPr="00EE000A" w:rsidRDefault="00EE000A">
            <w:proofErr w:type="spellStart"/>
            <w:r w:rsidRPr="00EE000A">
              <w:t>chicken_tikka_mar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F43D6D6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58959C2B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67C4056D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3578A96F" w14:textId="77777777" w:rsidR="00EE000A" w:rsidRPr="00EE000A" w:rsidRDefault="00EE000A">
            <w:proofErr w:type="spellStart"/>
            <w:r w:rsidRPr="00EE000A">
              <w:t>left_over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108DF5D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7C6DDD08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1DC56BA0" w14:textId="77777777" w:rsidR="00EE000A" w:rsidRPr="00EE000A" w:rsidRDefault="00EE000A">
            <w:proofErr w:type="spellStart"/>
            <w:r w:rsidRPr="00EE000A">
              <w:t>chicken_tikk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39BEAC5F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62E78AC8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2FCD1572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6112094" w14:textId="77777777" w:rsidR="00EE000A" w:rsidRPr="00EE000A" w:rsidRDefault="00EE000A">
            <w:proofErr w:type="spellStart"/>
            <w:r w:rsidRPr="00EE000A">
              <w:t>las_vegas</w:t>
            </w:r>
            <w:proofErr w:type="spellEnd"/>
          </w:p>
        </w:tc>
        <w:tc>
          <w:tcPr>
            <w:tcW w:w="1387" w:type="dxa"/>
            <w:noWrap/>
            <w:hideMark/>
          </w:tcPr>
          <w:p w14:paraId="3A1BC2E1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61007E8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400C24C6" w14:textId="77777777" w:rsidR="00EE000A" w:rsidRPr="00EE000A" w:rsidRDefault="00EE000A">
            <w:proofErr w:type="spellStart"/>
            <w:r w:rsidRPr="00EE000A">
              <w:t>chicken_tiki_masal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CEBA370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66E9BB8E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0B25D186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9BC8E9A" w14:textId="77777777" w:rsidR="00EE000A" w:rsidRPr="00EE000A" w:rsidRDefault="00EE000A">
            <w:proofErr w:type="spellStart"/>
            <w:r w:rsidRPr="00EE000A">
              <w:t>la_cart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1B7A222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7CD3B350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6092F069" w14:textId="77777777" w:rsidR="00EE000A" w:rsidRPr="00EE000A" w:rsidRDefault="00EE000A">
            <w:proofErr w:type="spellStart"/>
            <w:r w:rsidRPr="00EE000A">
              <w:t>basmati_ri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001DCFBA" w14:textId="77777777" w:rsidR="00EE000A" w:rsidRPr="00EE000A" w:rsidRDefault="00EE000A" w:rsidP="00EE000A">
            <w:r w:rsidRPr="00EE000A">
              <w:t>0.997957471</w:t>
            </w:r>
          </w:p>
        </w:tc>
        <w:tc>
          <w:tcPr>
            <w:tcW w:w="1020" w:type="dxa"/>
            <w:noWrap/>
            <w:hideMark/>
          </w:tcPr>
          <w:p w14:paraId="12B6D569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33B33A64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44E3C240" w14:textId="77777777" w:rsidR="00EE000A" w:rsidRPr="00EE000A" w:rsidRDefault="00EE000A">
            <w:proofErr w:type="spellStart"/>
            <w:r w:rsidRPr="00EE000A">
              <w:lastRenderedPageBreak/>
              <w:t>indian_cuisin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09FE29A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40C519B1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64777CEE" w14:textId="77777777" w:rsidR="00EE000A" w:rsidRPr="00EE000A" w:rsidRDefault="00EE000A">
            <w:proofErr w:type="spellStart"/>
            <w:r w:rsidRPr="00EE000A">
              <w:t>weekend_buffet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700AA4D" w14:textId="77777777" w:rsidR="00EE000A" w:rsidRPr="00EE000A" w:rsidRDefault="00EE000A" w:rsidP="00EE000A">
            <w:r w:rsidRPr="00EE000A">
              <w:t>0.997934753</w:t>
            </w:r>
          </w:p>
        </w:tc>
        <w:tc>
          <w:tcPr>
            <w:tcW w:w="1020" w:type="dxa"/>
            <w:noWrap/>
            <w:hideMark/>
          </w:tcPr>
          <w:p w14:paraId="4F921EC5" w14:textId="77777777" w:rsidR="00EE000A" w:rsidRPr="00EE000A" w:rsidRDefault="00EE000A" w:rsidP="00EE000A"/>
        </w:tc>
      </w:tr>
      <w:tr w:rsidR="00EE000A" w:rsidRPr="00EE000A" w14:paraId="395159FB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7DD3EB76" w14:textId="77777777" w:rsidR="00EE000A" w:rsidRPr="00EE000A" w:rsidRDefault="00EE000A">
            <w:proofErr w:type="spellStart"/>
            <w:r w:rsidRPr="00EE000A">
              <w:t>iced_tea</w:t>
            </w:r>
            <w:proofErr w:type="spellEnd"/>
          </w:p>
        </w:tc>
        <w:tc>
          <w:tcPr>
            <w:tcW w:w="1387" w:type="dxa"/>
            <w:noWrap/>
            <w:hideMark/>
          </w:tcPr>
          <w:p w14:paraId="45FD059A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16CCC8FA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4946E51A" w14:textId="77777777" w:rsidR="00EE000A" w:rsidRPr="00EE000A" w:rsidRDefault="00EE000A">
            <w:proofErr w:type="spellStart"/>
            <w:r w:rsidRPr="00EE000A">
              <w:t>ice_cream</w:t>
            </w:r>
            <w:proofErr w:type="spellEnd"/>
          </w:p>
        </w:tc>
        <w:tc>
          <w:tcPr>
            <w:tcW w:w="1387" w:type="dxa"/>
            <w:noWrap/>
            <w:hideMark/>
          </w:tcPr>
          <w:p w14:paraId="3FCFFED2" w14:textId="77777777" w:rsidR="00EE000A" w:rsidRPr="00EE000A" w:rsidRDefault="00EE000A" w:rsidP="00EE000A">
            <w:r w:rsidRPr="00EE000A">
              <w:t>0.997882057</w:t>
            </w:r>
          </w:p>
        </w:tc>
        <w:tc>
          <w:tcPr>
            <w:tcW w:w="1020" w:type="dxa"/>
            <w:noWrap/>
            <w:hideMark/>
          </w:tcPr>
          <w:p w14:paraId="296F991B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40AE33DA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00F5BC5E" w14:textId="77777777" w:rsidR="00EE000A" w:rsidRPr="00EE000A" w:rsidRDefault="00EE000A">
            <w:proofErr w:type="spellStart"/>
            <w:r w:rsidRPr="00EE000A">
              <w:t>ice_cream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E480EE1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D6FB870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220378E1" w14:textId="77777777" w:rsidR="00EE000A" w:rsidRPr="00EE000A" w:rsidRDefault="00EE000A">
            <w:proofErr w:type="spellStart"/>
            <w:r w:rsidRPr="00EE000A">
              <w:t>gulab_jamu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7A41218F" w14:textId="77777777" w:rsidR="00EE000A" w:rsidRPr="00EE000A" w:rsidRDefault="00EE000A" w:rsidP="00EE000A">
            <w:r w:rsidRPr="00EE000A">
              <w:t>0.997882057</w:t>
            </w:r>
          </w:p>
        </w:tc>
        <w:tc>
          <w:tcPr>
            <w:tcW w:w="1020" w:type="dxa"/>
            <w:noWrap/>
            <w:hideMark/>
          </w:tcPr>
          <w:p w14:paraId="2FB15247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51CD8F5D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760805AA" w14:textId="77777777" w:rsidR="00EE000A" w:rsidRPr="00EE000A" w:rsidRDefault="00EE000A">
            <w:proofErr w:type="spellStart"/>
            <w:r w:rsidRPr="00EE000A">
              <w:t>guru_pala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CCE31F0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7D5E7C4E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2CD3BE6A" w14:textId="77777777" w:rsidR="00EE000A" w:rsidRPr="00EE000A" w:rsidRDefault="00EE000A">
            <w:proofErr w:type="spellStart"/>
            <w:r w:rsidRPr="00EE000A">
              <w:t>tomato_soup</w:t>
            </w:r>
            <w:proofErr w:type="spellEnd"/>
          </w:p>
        </w:tc>
        <w:tc>
          <w:tcPr>
            <w:tcW w:w="1387" w:type="dxa"/>
            <w:noWrap/>
            <w:hideMark/>
          </w:tcPr>
          <w:p w14:paraId="523CA892" w14:textId="77777777" w:rsidR="00EE000A" w:rsidRPr="00EE000A" w:rsidRDefault="00EE000A" w:rsidP="00EE000A">
            <w:r w:rsidRPr="00EE000A">
              <w:t>0.997845292</w:t>
            </w:r>
          </w:p>
        </w:tc>
        <w:tc>
          <w:tcPr>
            <w:tcW w:w="1020" w:type="dxa"/>
            <w:noWrap/>
            <w:hideMark/>
          </w:tcPr>
          <w:p w14:paraId="7C1BCE7D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7F07E2AC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5601C9A9" w14:textId="77777777" w:rsidR="00EE000A" w:rsidRPr="00EE000A" w:rsidRDefault="00EE000A">
            <w:proofErr w:type="spellStart"/>
            <w:r w:rsidRPr="00EE000A">
              <w:t>gulab_jamun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DA2414C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74AFBF79" w14:textId="77777777" w:rsidR="00EE000A" w:rsidRPr="00EE000A" w:rsidRDefault="00EE000A" w:rsidP="00EE000A">
            <w:r w:rsidRPr="00EE000A">
              <w:t>1</w:t>
            </w:r>
          </w:p>
        </w:tc>
        <w:tc>
          <w:tcPr>
            <w:tcW w:w="2248" w:type="dxa"/>
            <w:noWrap/>
            <w:hideMark/>
          </w:tcPr>
          <w:p w14:paraId="15516E02" w14:textId="77777777" w:rsidR="00EE000A" w:rsidRPr="00EE000A" w:rsidRDefault="00EE000A">
            <w:proofErr w:type="spellStart"/>
            <w:r w:rsidRPr="00EE000A">
              <w:t>chinese_foo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FF60FAD" w14:textId="77777777" w:rsidR="00EE000A" w:rsidRPr="00EE000A" w:rsidRDefault="00EE000A" w:rsidP="00EE000A">
            <w:r w:rsidRPr="00EE000A">
              <w:t>0.997520019</w:t>
            </w:r>
          </w:p>
        </w:tc>
        <w:tc>
          <w:tcPr>
            <w:tcW w:w="1020" w:type="dxa"/>
            <w:noWrap/>
            <w:hideMark/>
          </w:tcPr>
          <w:p w14:paraId="4DC44E97" w14:textId="77777777" w:rsidR="00EE000A" w:rsidRPr="00EE000A" w:rsidRDefault="00EE000A" w:rsidP="00EE000A">
            <w:r w:rsidRPr="00EE000A">
              <w:t>1</w:t>
            </w:r>
          </w:p>
        </w:tc>
      </w:tr>
      <w:tr w:rsidR="00EE000A" w:rsidRPr="00EE000A" w14:paraId="001AB4BD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6C8FEF4C" w14:textId="77777777" w:rsidR="00EE000A" w:rsidRPr="00EE000A" w:rsidRDefault="00EE000A">
            <w:proofErr w:type="spellStart"/>
            <w:r w:rsidRPr="00EE000A">
              <w:t>gluten_fre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68DC188A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5EA64F8E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2D46EA3B" w14:textId="77777777" w:rsidR="00EE000A" w:rsidRPr="00EE000A" w:rsidRDefault="00EE000A">
            <w:proofErr w:type="spellStart"/>
            <w:r w:rsidRPr="00EE000A">
              <w:t>street_foo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494A5A3" w14:textId="77777777" w:rsidR="00EE000A" w:rsidRPr="00EE000A" w:rsidRDefault="00EE000A" w:rsidP="00EE000A">
            <w:r w:rsidRPr="00EE000A">
              <w:t>0.997499825</w:t>
            </w:r>
          </w:p>
        </w:tc>
        <w:tc>
          <w:tcPr>
            <w:tcW w:w="1020" w:type="dxa"/>
            <w:noWrap/>
            <w:hideMark/>
          </w:tcPr>
          <w:p w14:paraId="25A32DA4" w14:textId="77777777" w:rsidR="00EE000A" w:rsidRPr="00EE000A" w:rsidRDefault="00EE000A" w:rsidP="00EE000A"/>
        </w:tc>
      </w:tr>
      <w:tr w:rsidR="00EE000A" w:rsidRPr="00EE000A" w14:paraId="3E1155EB" w14:textId="77777777" w:rsidTr="00EE000A">
        <w:trPr>
          <w:trHeight w:val="285"/>
        </w:trPr>
        <w:tc>
          <w:tcPr>
            <w:tcW w:w="1773" w:type="dxa"/>
            <w:noWrap/>
            <w:hideMark/>
          </w:tcPr>
          <w:p w14:paraId="1B946711" w14:textId="77777777" w:rsidR="00EE000A" w:rsidRPr="00EE000A" w:rsidRDefault="00EE000A">
            <w:proofErr w:type="spellStart"/>
            <w:r w:rsidRPr="00EE000A">
              <w:t>family_owned</w:t>
            </w:r>
            <w:proofErr w:type="spellEnd"/>
          </w:p>
        </w:tc>
        <w:tc>
          <w:tcPr>
            <w:tcW w:w="1387" w:type="dxa"/>
            <w:noWrap/>
            <w:hideMark/>
          </w:tcPr>
          <w:p w14:paraId="2742B7B1" w14:textId="77777777" w:rsidR="00EE000A" w:rsidRPr="00EE000A" w:rsidRDefault="00EE000A" w:rsidP="00EE000A">
            <w:r w:rsidRPr="00EE000A">
              <w:t>0.99852007</w:t>
            </w:r>
          </w:p>
        </w:tc>
        <w:tc>
          <w:tcPr>
            <w:tcW w:w="1320" w:type="dxa"/>
            <w:noWrap/>
            <w:hideMark/>
          </w:tcPr>
          <w:p w14:paraId="458DD239" w14:textId="77777777" w:rsidR="00EE000A" w:rsidRPr="00EE000A" w:rsidRDefault="00EE000A" w:rsidP="00EE000A"/>
        </w:tc>
        <w:tc>
          <w:tcPr>
            <w:tcW w:w="2248" w:type="dxa"/>
            <w:noWrap/>
            <w:hideMark/>
          </w:tcPr>
          <w:p w14:paraId="6CC6B523" w14:textId="77777777" w:rsidR="00EE000A" w:rsidRPr="00EE000A" w:rsidRDefault="00EE000A">
            <w:proofErr w:type="spellStart"/>
            <w:r w:rsidRPr="00EE000A">
              <w:t>tomato_sauce</w:t>
            </w:r>
            <w:proofErr w:type="spellEnd"/>
          </w:p>
        </w:tc>
        <w:tc>
          <w:tcPr>
            <w:tcW w:w="1387" w:type="dxa"/>
            <w:noWrap/>
            <w:hideMark/>
          </w:tcPr>
          <w:p w14:paraId="1E1FF727" w14:textId="77777777" w:rsidR="00EE000A" w:rsidRPr="00EE000A" w:rsidRDefault="00EE000A" w:rsidP="00EE000A">
            <w:r w:rsidRPr="00EE000A">
              <w:t>0.997332471</w:t>
            </w:r>
          </w:p>
        </w:tc>
        <w:tc>
          <w:tcPr>
            <w:tcW w:w="1020" w:type="dxa"/>
            <w:noWrap/>
            <w:hideMark/>
          </w:tcPr>
          <w:p w14:paraId="4B595B53" w14:textId="77777777" w:rsidR="00EE000A" w:rsidRPr="00EE000A" w:rsidRDefault="00EE000A" w:rsidP="00EE000A">
            <w:r w:rsidRPr="00EE000A">
              <w:t>1</w:t>
            </w:r>
          </w:p>
        </w:tc>
      </w:tr>
      <w:tr w:rsidR="00046044" w:rsidRPr="00EE000A" w14:paraId="15253FEC" w14:textId="77777777" w:rsidTr="00EE000A">
        <w:trPr>
          <w:trHeight w:val="285"/>
        </w:trPr>
        <w:tc>
          <w:tcPr>
            <w:tcW w:w="1773" w:type="dxa"/>
            <w:noWrap/>
          </w:tcPr>
          <w:p w14:paraId="78D17BFE" w14:textId="77777777" w:rsidR="00046044" w:rsidRPr="00EE000A" w:rsidRDefault="00046044"/>
        </w:tc>
        <w:tc>
          <w:tcPr>
            <w:tcW w:w="1387" w:type="dxa"/>
            <w:noWrap/>
          </w:tcPr>
          <w:p w14:paraId="178EB630" w14:textId="4C95098D" w:rsidR="00046044" w:rsidRPr="00857FD9" w:rsidRDefault="00E72C88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Total</w:t>
            </w:r>
          </w:p>
        </w:tc>
        <w:tc>
          <w:tcPr>
            <w:tcW w:w="1320" w:type="dxa"/>
            <w:noWrap/>
          </w:tcPr>
          <w:p w14:paraId="58F00D1A" w14:textId="756B3D29" w:rsidR="00046044" w:rsidRPr="00857FD9" w:rsidRDefault="00E72C88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11</w:t>
            </w:r>
          </w:p>
        </w:tc>
        <w:tc>
          <w:tcPr>
            <w:tcW w:w="2248" w:type="dxa"/>
            <w:noWrap/>
          </w:tcPr>
          <w:p w14:paraId="0C338B18" w14:textId="77777777" w:rsidR="00046044" w:rsidRPr="00857FD9" w:rsidRDefault="00046044">
            <w:pPr>
              <w:rPr>
                <w:b/>
                <w:bCs/>
              </w:rPr>
            </w:pPr>
          </w:p>
        </w:tc>
        <w:tc>
          <w:tcPr>
            <w:tcW w:w="1387" w:type="dxa"/>
            <w:noWrap/>
          </w:tcPr>
          <w:p w14:paraId="306BD9BB" w14:textId="43E88DA2" w:rsidR="00046044" w:rsidRPr="00857FD9" w:rsidRDefault="00E72C88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Total</w:t>
            </w:r>
          </w:p>
        </w:tc>
        <w:tc>
          <w:tcPr>
            <w:tcW w:w="1020" w:type="dxa"/>
            <w:noWrap/>
          </w:tcPr>
          <w:p w14:paraId="348CB5BF" w14:textId="251B90BB" w:rsidR="00046044" w:rsidRPr="00857FD9" w:rsidRDefault="00E72C88" w:rsidP="00EE000A">
            <w:pPr>
              <w:rPr>
                <w:b/>
                <w:bCs/>
              </w:rPr>
            </w:pPr>
            <w:r w:rsidRPr="00857FD9">
              <w:rPr>
                <w:b/>
                <w:bCs/>
              </w:rPr>
              <w:t>25</w:t>
            </w:r>
          </w:p>
        </w:tc>
      </w:tr>
    </w:tbl>
    <w:p w14:paraId="3251A90A" w14:textId="731157D8" w:rsidR="00EE000A" w:rsidRDefault="00EE000A" w:rsidP="00882CE8"/>
    <w:p w14:paraId="7B63FE77" w14:textId="7DFDDB07" w:rsidR="00857FD9" w:rsidRPr="004C4629" w:rsidRDefault="003B0020" w:rsidP="00882CE8">
      <w:r>
        <w:t>So SegPhrase generated labels are more valuable with existing refined labels.</w:t>
      </w:r>
    </w:p>
    <w:sectPr w:rsidR="00857FD9" w:rsidRPr="004C462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DD0D3" w14:textId="77777777" w:rsidR="001E7B3C" w:rsidRDefault="001E7B3C" w:rsidP="00321B95">
      <w:pPr>
        <w:spacing w:after="0" w:line="240" w:lineRule="auto"/>
      </w:pPr>
      <w:r>
        <w:separator/>
      </w:r>
    </w:p>
  </w:endnote>
  <w:endnote w:type="continuationSeparator" w:id="0">
    <w:p w14:paraId="3E036385" w14:textId="77777777" w:rsidR="001E7B3C" w:rsidRDefault="001E7B3C" w:rsidP="00321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F7CDC" w14:textId="77777777" w:rsidR="001E7B3C" w:rsidRDefault="001E7B3C" w:rsidP="00321B95">
      <w:pPr>
        <w:spacing w:after="0" w:line="240" w:lineRule="auto"/>
      </w:pPr>
      <w:r>
        <w:separator/>
      </w:r>
    </w:p>
  </w:footnote>
  <w:footnote w:type="continuationSeparator" w:id="0">
    <w:p w14:paraId="0F0B02E4" w14:textId="77777777" w:rsidR="001E7B3C" w:rsidRDefault="001E7B3C" w:rsidP="00321B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3D6B" w14:paraId="5C0FF7DC" w14:textId="77777777">
      <w:trPr>
        <w:jc w:val="center"/>
      </w:trPr>
      <w:sdt>
        <w:sdtPr>
          <w:rPr>
            <w:rFonts w:hint="eastAsia"/>
            <w:caps/>
            <w:color w:val="FFFFFF" w:themeColor="background1"/>
            <w:sz w:val="18"/>
            <w:szCs w:val="18"/>
          </w:rPr>
          <w:alias w:val="Title"/>
          <w:tag w:val=""/>
          <w:id w:val="126446070"/>
          <w:placeholder>
            <w:docPart w:val="2CC6CA7D302141788E92E34CFB4521C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ED7D31" w:themeFill="accent2"/>
              <w:vAlign w:val="center"/>
            </w:tcPr>
            <w:p w14:paraId="7CA256E4" w14:textId="1C61DE8F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TASK </w:t>
              </w:r>
              <w:r w:rsidR="004732BC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3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 REPORT/ BIN DONG</w:t>
              </w:r>
            </w:p>
          </w:tc>
        </w:sdtContent>
      </w:sdt>
      <w:sdt>
        <w:sdtPr>
          <w:rPr>
            <w:caps/>
            <w:color w:val="FFFFFF" w:themeColor="background1"/>
            <w:sz w:val="18"/>
            <w:szCs w:val="18"/>
          </w:rPr>
          <w:alias w:val="Date"/>
          <w:tag w:val=""/>
          <w:id w:val="-1996566397"/>
          <w:placeholder>
            <w:docPart w:val="E09ADD7CCEB6416C9A5646FC42B7CEA5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9-06-16T00:00:00Z">
            <w:dateFormat w:val="MM/d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4674" w:type="dxa"/>
              <w:shd w:val="clear" w:color="auto" w:fill="ED7D31" w:themeFill="accent2"/>
              <w:vAlign w:val="center"/>
            </w:tcPr>
            <w:p w14:paraId="7AEC734B" w14:textId="341DC115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06/</w:t>
              </w:r>
              <w:r w:rsidR="003E276E">
                <w:rPr>
                  <w:caps/>
                  <w:color w:val="FFFFFF" w:themeColor="background1"/>
                  <w:sz w:val="18"/>
                  <w:szCs w:val="18"/>
                </w:rPr>
                <w:t>16</w:t>
              </w:r>
              <w:r>
                <w:rPr>
                  <w:caps/>
                  <w:color w:val="FFFFFF" w:themeColor="background1"/>
                  <w:sz w:val="18"/>
                  <w:szCs w:val="18"/>
                </w:rPr>
                <w:t>/2019</w:t>
              </w:r>
            </w:p>
          </w:tc>
        </w:sdtContent>
      </w:sdt>
    </w:tr>
    <w:tr w:rsidR="00F93D6B" w14:paraId="78F1F1D2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BA49740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244B5468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0D304D37" w14:textId="77777777" w:rsidR="00E86830" w:rsidRDefault="00E868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MDI1MzAyNrIwtjRQ0lEKTi0uzszPAykwrAUA1Trm5SwAAAA="/>
  </w:docVars>
  <w:rsids>
    <w:rsidRoot w:val="00E8732E"/>
    <w:rsid w:val="00000086"/>
    <w:rsid w:val="00004C89"/>
    <w:rsid w:val="000302BB"/>
    <w:rsid w:val="00046044"/>
    <w:rsid w:val="000609F7"/>
    <w:rsid w:val="000612A9"/>
    <w:rsid w:val="000E6142"/>
    <w:rsid w:val="001554C3"/>
    <w:rsid w:val="001E7B3C"/>
    <w:rsid w:val="002020FD"/>
    <w:rsid w:val="00242B72"/>
    <w:rsid w:val="0028486A"/>
    <w:rsid w:val="002A57C6"/>
    <w:rsid w:val="002D1302"/>
    <w:rsid w:val="00321B95"/>
    <w:rsid w:val="00334EF8"/>
    <w:rsid w:val="00393123"/>
    <w:rsid w:val="003A0D3D"/>
    <w:rsid w:val="003A6C03"/>
    <w:rsid w:val="003B0020"/>
    <w:rsid w:val="003E276E"/>
    <w:rsid w:val="003F373A"/>
    <w:rsid w:val="00412613"/>
    <w:rsid w:val="00413821"/>
    <w:rsid w:val="004732BC"/>
    <w:rsid w:val="00485071"/>
    <w:rsid w:val="00496C78"/>
    <w:rsid w:val="004C4629"/>
    <w:rsid w:val="00512276"/>
    <w:rsid w:val="00512B0D"/>
    <w:rsid w:val="005550D1"/>
    <w:rsid w:val="00616FD1"/>
    <w:rsid w:val="0068499B"/>
    <w:rsid w:val="00691422"/>
    <w:rsid w:val="006A1A5D"/>
    <w:rsid w:val="006A3898"/>
    <w:rsid w:val="006C3732"/>
    <w:rsid w:val="006D046A"/>
    <w:rsid w:val="00751623"/>
    <w:rsid w:val="00752956"/>
    <w:rsid w:val="007553A7"/>
    <w:rsid w:val="00761738"/>
    <w:rsid w:val="007B09ED"/>
    <w:rsid w:val="00827990"/>
    <w:rsid w:val="008512C9"/>
    <w:rsid w:val="00857FD9"/>
    <w:rsid w:val="00875CBC"/>
    <w:rsid w:val="008776F5"/>
    <w:rsid w:val="00882CE8"/>
    <w:rsid w:val="00883117"/>
    <w:rsid w:val="00891D0F"/>
    <w:rsid w:val="00985658"/>
    <w:rsid w:val="0099288C"/>
    <w:rsid w:val="009C1E26"/>
    <w:rsid w:val="009C662D"/>
    <w:rsid w:val="00A02E37"/>
    <w:rsid w:val="00A33AFA"/>
    <w:rsid w:val="00A411C0"/>
    <w:rsid w:val="00A70318"/>
    <w:rsid w:val="00A84DEC"/>
    <w:rsid w:val="00AB552B"/>
    <w:rsid w:val="00AB7DB4"/>
    <w:rsid w:val="00AD41D3"/>
    <w:rsid w:val="00B22172"/>
    <w:rsid w:val="00B373FA"/>
    <w:rsid w:val="00BF06E8"/>
    <w:rsid w:val="00BF2B6A"/>
    <w:rsid w:val="00BF3DF9"/>
    <w:rsid w:val="00C26D25"/>
    <w:rsid w:val="00C30D0A"/>
    <w:rsid w:val="00C47C37"/>
    <w:rsid w:val="00C708F3"/>
    <w:rsid w:val="00C763C7"/>
    <w:rsid w:val="00CB7F54"/>
    <w:rsid w:val="00CC53FF"/>
    <w:rsid w:val="00CF5974"/>
    <w:rsid w:val="00CF6D85"/>
    <w:rsid w:val="00D73F9D"/>
    <w:rsid w:val="00D9748A"/>
    <w:rsid w:val="00DC4D0A"/>
    <w:rsid w:val="00DC4DD8"/>
    <w:rsid w:val="00E145B9"/>
    <w:rsid w:val="00E20645"/>
    <w:rsid w:val="00E510D5"/>
    <w:rsid w:val="00E72C88"/>
    <w:rsid w:val="00E86830"/>
    <w:rsid w:val="00E8732E"/>
    <w:rsid w:val="00EA0606"/>
    <w:rsid w:val="00EE000A"/>
    <w:rsid w:val="00EE3B07"/>
    <w:rsid w:val="00F35022"/>
    <w:rsid w:val="00F81C61"/>
    <w:rsid w:val="00F93D6B"/>
    <w:rsid w:val="00FB440E"/>
    <w:rsid w:val="00FC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8C275"/>
  <w15:chartTrackingRefBased/>
  <w15:docId w15:val="{0C4FD9D1-2EBA-4646-B406-0B5AAC4D7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1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B95"/>
  </w:style>
  <w:style w:type="paragraph" w:styleId="Footer">
    <w:name w:val="footer"/>
    <w:basedOn w:val="Normal"/>
    <w:link w:val="Foot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B95"/>
  </w:style>
  <w:style w:type="character" w:customStyle="1" w:styleId="Heading1Char">
    <w:name w:val="Heading 1 Char"/>
    <w:basedOn w:val="DefaultParagraphFont"/>
    <w:link w:val="Heading1"/>
    <w:uiPriority w:val="9"/>
    <w:rsid w:val="00321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55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550D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5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CC6CA7D302141788E92E34CFB452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62516-8F3C-4573-98E8-E92D038C11DE}"/>
      </w:docPartPr>
      <w:docPartBody>
        <w:p w:rsidR="00B11598" w:rsidRDefault="0073189A" w:rsidP="0073189A">
          <w:pPr>
            <w:pStyle w:val="2CC6CA7D302141788E92E34CFB4521C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E09ADD7CCEB6416C9A5646FC42B7C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F943A-96A5-411C-9C22-1840ED51801C}"/>
      </w:docPartPr>
      <w:docPartBody>
        <w:p w:rsidR="00B11598" w:rsidRDefault="0073189A" w:rsidP="0073189A">
          <w:pPr>
            <w:pStyle w:val="E09ADD7CCEB6416C9A5646FC42B7CEA5"/>
          </w:pPr>
          <w:r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9A"/>
    <w:rsid w:val="000D6214"/>
    <w:rsid w:val="0073189A"/>
    <w:rsid w:val="008D1B67"/>
    <w:rsid w:val="00B1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0F6F8AF03F4D8898DE9016EA3BC961">
    <w:name w:val="5A0F6F8AF03F4D8898DE9016EA3BC961"/>
    <w:rsid w:val="0073189A"/>
  </w:style>
  <w:style w:type="paragraph" w:customStyle="1" w:styleId="2CC6CA7D302141788E92E34CFB4521CA">
    <w:name w:val="2CC6CA7D302141788E92E34CFB4521CA"/>
    <w:rsid w:val="0073189A"/>
  </w:style>
  <w:style w:type="character" w:styleId="PlaceholderText">
    <w:name w:val="Placeholder Text"/>
    <w:basedOn w:val="DefaultParagraphFont"/>
    <w:uiPriority w:val="99"/>
    <w:semiHidden/>
    <w:rsid w:val="0073189A"/>
    <w:rPr>
      <w:color w:val="808080"/>
    </w:rPr>
  </w:style>
  <w:style w:type="paragraph" w:customStyle="1" w:styleId="E09ADD7CCEB6416C9A5646FC42B7CEA5">
    <w:name w:val="E09ADD7CCEB6416C9A5646FC42B7CEA5"/>
    <w:rsid w:val="007318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6-1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REPORT/ BIN DONG</vt:lpstr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3 REPORT/ BIN DONG</dc:title>
  <dc:subject/>
  <dc:creator>Bin Dong</dc:creator>
  <cp:keywords/>
  <dc:description/>
  <cp:lastModifiedBy>Bin Dong</cp:lastModifiedBy>
  <cp:revision>90</cp:revision>
  <cp:lastPrinted>2019-06-09T15:34:00Z</cp:lastPrinted>
  <dcterms:created xsi:type="dcterms:W3CDTF">2019-06-09T15:06:00Z</dcterms:created>
  <dcterms:modified xsi:type="dcterms:W3CDTF">2019-06-16T19:12:00Z</dcterms:modified>
</cp:coreProperties>
</file>